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2E585043"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8B3371">
              <w:rPr>
                <w:rFonts w:ascii="Times New Roman" w:hAnsi="Times New Roman" w:cs="Times New Roman"/>
                <w:sz w:val="20"/>
                <w:szCs w:val="20"/>
              </w:rPr>
              <w:t>2</w:t>
            </w:r>
            <w:r>
              <w:rPr>
                <w:rFonts w:ascii="Times New Roman" w:hAnsi="Times New Roman" w:cs="Times New Roman"/>
                <w:sz w:val="20"/>
                <w:szCs w:val="20"/>
              </w:rPr>
              <w:t>.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494441CD"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3</w:t>
            </w:r>
            <w:r w:rsidRPr="006737FD">
              <w:rPr>
                <w:rFonts w:ascii="Times New Roman" w:hAnsi="Times New Roman" w:cs="Times New Roman"/>
                <w:spacing w:val="-2"/>
                <w:kern w:val="22"/>
                <w:sz w:val="20"/>
                <w:szCs w:val="20"/>
              </w:rPr>
              <w:t>.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5BD67A1A"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4</w:t>
            </w:r>
            <w:r>
              <w:rPr>
                <w:rFonts w:ascii="Times New Roman" w:hAnsi="Times New Roman" w:cs="Times New Roman"/>
                <w:spacing w:val="-2"/>
                <w:kern w:val="22"/>
                <w:sz w:val="20"/>
                <w:szCs w:val="20"/>
              </w:rPr>
              <w:t>.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69BC2420"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5</w:t>
            </w:r>
            <w:r>
              <w:rPr>
                <w:rFonts w:ascii="Times New Roman" w:hAnsi="Times New Roman" w:cs="Times New Roman"/>
                <w:spacing w:val="-2"/>
                <w:kern w:val="22"/>
                <w:sz w:val="20"/>
                <w:szCs w:val="20"/>
              </w:rPr>
              <w:t xml:space="preserve">.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5790ED8C"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6</w:t>
            </w:r>
            <w:r>
              <w:rPr>
                <w:rFonts w:ascii="Times New Roman" w:hAnsi="Times New Roman" w:cs="Times New Roman"/>
                <w:spacing w:val="-2"/>
                <w:kern w:val="22"/>
                <w:sz w:val="20"/>
                <w:szCs w:val="20"/>
              </w:rPr>
              <w:t xml:space="preserve">.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0F0E794E"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7</w:t>
            </w:r>
            <w:r w:rsidRPr="006737FD">
              <w:rPr>
                <w:rFonts w:ascii="Times New Roman" w:hAnsi="Times New Roman" w:cs="Times New Roman"/>
                <w:spacing w:val="-2"/>
                <w:kern w:val="22"/>
                <w:sz w:val="20"/>
                <w:szCs w:val="20"/>
              </w:rPr>
              <w:t xml:space="preserve">.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5C5A5EFD"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8</w:t>
            </w:r>
            <w:r>
              <w:rPr>
                <w:rFonts w:ascii="Times New Roman" w:hAnsi="Times New Roman" w:cs="Times New Roman"/>
                <w:spacing w:val="-2"/>
                <w:kern w:val="22"/>
                <w:sz w:val="20"/>
                <w:szCs w:val="20"/>
              </w:rPr>
              <w:t>.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64D75A89"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 xml:space="preserve">Fig </w:t>
            </w:r>
            <w:r w:rsidR="00E308E1">
              <w:rPr>
                <w:rFonts w:ascii="Times New Roman" w:hAnsi="Times New Roman" w:cs="Times New Roman"/>
                <w:sz w:val="20"/>
                <w:szCs w:val="20"/>
              </w:rPr>
              <w:t>9</w:t>
            </w:r>
            <w:r w:rsidRPr="00CA2438">
              <w:rPr>
                <w:rFonts w:ascii="Times New Roman" w:hAnsi="Times New Roman" w:cs="Times New Roman"/>
                <w:sz w:val="20"/>
                <w:szCs w:val="20"/>
              </w:rPr>
              <w:t>.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400BE17A"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 xml:space="preserve">Tabel </w:t>
      </w:r>
      <w:r w:rsidR="00E308E1">
        <w:rPr>
          <w:rFonts w:ascii="Times New Roman" w:hAnsi="Times New Roman" w:cs="Times New Roman"/>
          <w:spacing w:val="-2"/>
          <w:kern w:val="22"/>
          <w:sz w:val="20"/>
          <w:szCs w:val="20"/>
        </w:rPr>
        <w:t>4</w:t>
      </w:r>
      <w:r w:rsidRPr="00E34F69">
        <w:rPr>
          <w:rFonts w:ascii="Times New Roman" w:hAnsi="Times New Roman" w:cs="Times New Roman"/>
          <w:spacing w:val="-2"/>
          <w:kern w:val="22"/>
          <w:sz w:val="20"/>
          <w:szCs w:val="20"/>
        </w:rPr>
        <w:t>.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2CE625E0"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 xml:space="preserve"> 10</w:t>
            </w:r>
            <w:r>
              <w:rPr>
                <w:rFonts w:ascii="Times New Roman" w:hAnsi="Times New Roman" w:cs="Times New Roman"/>
                <w:spacing w:val="-2"/>
                <w:kern w:val="22"/>
                <w:sz w:val="20"/>
                <w:szCs w:val="20"/>
              </w:rPr>
              <w:t xml:space="preserve">.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D819F1">
        <w:tc>
          <w:tcPr>
            <w:tcW w:w="5182" w:type="dxa"/>
          </w:tcPr>
          <w:p w14:paraId="4F1F9E94" w14:textId="2E8F7FB8" w:rsidR="004B59F9" w:rsidRPr="00E776CE" w:rsidRDefault="00903BE4" w:rsidP="00E776CE">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0B138297" w14:textId="273C8AD9" w:rsidR="004B59F9" w:rsidRPr="00835C8F" w:rsidRDefault="00301207" w:rsidP="00603849">
            <w:pPr>
              <w:pStyle w:val="BodyText"/>
              <w:spacing w:after="0"/>
              <w:jc w:val="center"/>
              <w:rPr>
                <w:rFonts w:ascii="Times New Roman" w:hAnsi="Times New Roman" w:cs="Times New Roman"/>
                <w:spacing w:val="-2"/>
                <w:kern w:val="22"/>
                <w:sz w:val="20"/>
                <w:szCs w:val="20"/>
              </w:rPr>
            </w:pPr>
            <w:r w:rsidRPr="00301207">
              <w:rPr>
                <w:rFonts w:ascii="Times New Roman" w:hAnsi="Times New Roman" w:cs="Times New Roman"/>
                <w:noProof/>
                <w:spacing w:val="-2"/>
                <w:kern w:val="22"/>
                <w:sz w:val="20"/>
                <w:szCs w:val="20"/>
              </w:rPr>
              <w:drawing>
                <wp:inline distT="0" distB="0" distL="0" distR="0" wp14:anchorId="58A7785A" wp14:editId="100F7A02">
                  <wp:extent cx="2880000" cy="1440000"/>
                  <wp:effectExtent l="0" t="0" r="0" b="8255"/>
                  <wp:docPr id="2015013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5013466"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4B59F9" w14:paraId="4515B68F" w14:textId="77777777" w:rsidTr="00D819F1">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D819F1">
        <w:tc>
          <w:tcPr>
            <w:tcW w:w="10365" w:type="dxa"/>
            <w:gridSpan w:val="2"/>
          </w:tcPr>
          <w:p w14:paraId="6D096F60" w14:textId="41D5DF61"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11</w:t>
            </w:r>
            <w:r>
              <w:rPr>
                <w:rFonts w:ascii="Times New Roman" w:hAnsi="Times New Roman" w:cs="Times New Roman"/>
                <w:spacing w:val="-2"/>
                <w:kern w:val="22"/>
                <w:sz w:val="20"/>
                <w:szCs w:val="20"/>
              </w:rPr>
              <w:t xml:space="preserve">.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9"/>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3E2A8EBA"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2</w:t>
            </w:r>
            <w:r>
              <w:rPr>
                <w:rFonts w:ascii="Times New Roman" w:hAnsi="Times New Roman" w:cs="Times New Roman"/>
                <w:spacing w:val="-2"/>
                <w:kern w:val="22"/>
                <w:sz w:val="20"/>
                <w:szCs w:val="20"/>
              </w:rPr>
              <w:t>.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01B23D95"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w:t>
            </w:r>
            <w:r>
              <w:rPr>
                <w:rFonts w:ascii="Times New Roman" w:hAnsi="Times New Roman" w:cs="Times New Roman"/>
                <w:spacing w:val="-2"/>
                <w:kern w:val="22"/>
                <w:sz w:val="20"/>
                <w:szCs w:val="20"/>
              </w:rPr>
              <w:t xml:space="preserve">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1655F958"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4</w:t>
      </w:r>
      <w:r>
        <w:rPr>
          <w:rFonts w:ascii="Times New Roman" w:hAnsi="Times New Roman" w:cs="Times New Roman"/>
          <w:spacing w:val="-2"/>
          <w:kern w:val="22"/>
          <w:sz w:val="20"/>
          <w:szCs w:val="20"/>
        </w:rPr>
        <w:t xml:space="preserve">.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1464A0E6"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5</w:t>
      </w:r>
      <w:r>
        <w:rPr>
          <w:rFonts w:ascii="Times New Roman" w:hAnsi="Times New Roman" w:cs="Times New Roman"/>
          <w:spacing w:val="-2"/>
          <w:kern w:val="22"/>
          <w:sz w:val="20"/>
          <w:szCs w:val="20"/>
        </w:rPr>
        <w:t>.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91886" w14:paraId="363AC896" w14:textId="77777777" w:rsidTr="00236513">
        <w:tc>
          <w:tcPr>
            <w:tcW w:w="797" w:type="dxa"/>
          </w:tcPr>
          <w:p w14:paraId="7E9D9138"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7DD8FA9D" w14:textId="4A89393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 </w:t>
            </w:r>
          </w:p>
        </w:tc>
        <w:tc>
          <w:tcPr>
            <w:tcW w:w="797" w:type="dxa"/>
            <w:vAlign w:val="bottom"/>
          </w:tcPr>
          <w:p w14:paraId="0813612F" w14:textId="0D654D1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6A83FD32" w14:textId="024B888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4</w:t>
            </w:r>
          </w:p>
        </w:tc>
        <w:tc>
          <w:tcPr>
            <w:tcW w:w="797" w:type="dxa"/>
            <w:vAlign w:val="bottom"/>
          </w:tcPr>
          <w:p w14:paraId="64955F0C" w14:textId="26C28C9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516C412D" w14:textId="1097A6D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6</w:t>
            </w:r>
          </w:p>
        </w:tc>
        <w:tc>
          <w:tcPr>
            <w:tcW w:w="797" w:type="dxa"/>
            <w:vAlign w:val="bottom"/>
          </w:tcPr>
          <w:p w14:paraId="410D31D1" w14:textId="24E862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23CE9EE" w14:textId="0225B38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3</w:t>
            </w:r>
          </w:p>
        </w:tc>
        <w:tc>
          <w:tcPr>
            <w:tcW w:w="797" w:type="dxa"/>
            <w:vAlign w:val="bottom"/>
          </w:tcPr>
          <w:p w14:paraId="65E7227B" w14:textId="7B65AD9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12</w:t>
            </w:r>
          </w:p>
        </w:tc>
        <w:tc>
          <w:tcPr>
            <w:tcW w:w="798" w:type="dxa"/>
            <w:vAlign w:val="bottom"/>
          </w:tcPr>
          <w:p w14:paraId="6F22AC69" w14:textId="06C2633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90</w:t>
            </w:r>
          </w:p>
        </w:tc>
        <w:tc>
          <w:tcPr>
            <w:tcW w:w="798" w:type="dxa"/>
            <w:vAlign w:val="bottom"/>
          </w:tcPr>
          <w:p w14:paraId="203D2F48" w14:textId="6A65E7A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102</w:t>
            </w:r>
          </w:p>
        </w:tc>
        <w:tc>
          <w:tcPr>
            <w:tcW w:w="798" w:type="dxa"/>
            <w:vAlign w:val="bottom"/>
          </w:tcPr>
          <w:p w14:paraId="664BAFCD" w14:textId="627529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13</w:t>
            </w:r>
          </w:p>
        </w:tc>
        <w:tc>
          <w:tcPr>
            <w:tcW w:w="798" w:type="dxa"/>
            <w:vAlign w:val="bottom"/>
          </w:tcPr>
          <w:p w14:paraId="00A432BA" w14:textId="43CD4956"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180</w:t>
            </w:r>
          </w:p>
        </w:tc>
      </w:tr>
      <w:tr w:rsidR="00491886" w14:paraId="0C4F8339" w14:textId="77777777" w:rsidTr="00236513">
        <w:tc>
          <w:tcPr>
            <w:tcW w:w="797" w:type="dxa"/>
          </w:tcPr>
          <w:p w14:paraId="082DF31F"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5D495EB" w14:textId="3583408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w:t>
            </w:r>
          </w:p>
        </w:tc>
        <w:tc>
          <w:tcPr>
            <w:tcW w:w="797" w:type="dxa"/>
            <w:vAlign w:val="bottom"/>
          </w:tcPr>
          <w:p w14:paraId="27885847" w14:textId="074E940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4AF5198" w14:textId="6C914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78</w:t>
            </w:r>
          </w:p>
        </w:tc>
        <w:tc>
          <w:tcPr>
            <w:tcW w:w="797" w:type="dxa"/>
            <w:vAlign w:val="bottom"/>
          </w:tcPr>
          <w:p w14:paraId="44D9F7BB" w14:textId="1B6A59C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3</w:t>
            </w:r>
          </w:p>
        </w:tc>
        <w:tc>
          <w:tcPr>
            <w:tcW w:w="797" w:type="dxa"/>
            <w:vAlign w:val="bottom"/>
          </w:tcPr>
          <w:p w14:paraId="79018DA8" w14:textId="5A020A2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6</w:t>
            </w:r>
          </w:p>
        </w:tc>
        <w:tc>
          <w:tcPr>
            <w:tcW w:w="797" w:type="dxa"/>
            <w:vAlign w:val="bottom"/>
          </w:tcPr>
          <w:p w14:paraId="4BA4663C" w14:textId="1B4CF14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5</w:t>
            </w:r>
          </w:p>
        </w:tc>
        <w:tc>
          <w:tcPr>
            <w:tcW w:w="797" w:type="dxa"/>
            <w:vAlign w:val="bottom"/>
          </w:tcPr>
          <w:p w14:paraId="7CF2DD8A" w14:textId="71D132F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0C29FDDB" w14:textId="019C34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2</w:t>
            </w:r>
          </w:p>
        </w:tc>
        <w:tc>
          <w:tcPr>
            <w:tcW w:w="798" w:type="dxa"/>
            <w:vAlign w:val="bottom"/>
          </w:tcPr>
          <w:p w14:paraId="41FC84D0" w14:textId="60A8093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8" w:type="dxa"/>
            <w:vAlign w:val="bottom"/>
          </w:tcPr>
          <w:p w14:paraId="0F7FF9A1" w14:textId="29778D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3B9855B4" w14:textId="6A89D2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5</w:t>
            </w:r>
          </w:p>
        </w:tc>
        <w:tc>
          <w:tcPr>
            <w:tcW w:w="798" w:type="dxa"/>
            <w:vAlign w:val="bottom"/>
          </w:tcPr>
          <w:p w14:paraId="5E1CA76A" w14:textId="446E2CD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r>
      <w:tr w:rsidR="00491886" w14:paraId="25DB39BE" w14:textId="77777777" w:rsidTr="00236513">
        <w:tc>
          <w:tcPr>
            <w:tcW w:w="797" w:type="dxa"/>
          </w:tcPr>
          <w:p w14:paraId="6169E2E5"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6324615" w14:textId="51BBCE6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41B753C5" w14:textId="2CEB62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2</w:t>
            </w:r>
          </w:p>
        </w:tc>
        <w:tc>
          <w:tcPr>
            <w:tcW w:w="797" w:type="dxa"/>
            <w:vAlign w:val="bottom"/>
          </w:tcPr>
          <w:p w14:paraId="311572A0" w14:textId="5D28CAF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1EDB3799" w14:textId="01006A3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5AF0A965" w14:textId="07F8523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7" w:type="dxa"/>
            <w:vAlign w:val="bottom"/>
          </w:tcPr>
          <w:p w14:paraId="5D9F6619" w14:textId="5C7700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6</w:t>
            </w:r>
          </w:p>
        </w:tc>
        <w:tc>
          <w:tcPr>
            <w:tcW w:w="797" w:type="dxa"/>
            <w:vAlign w:val="bottom"/>
          </w:tcPr>
          <w:p w14:paraId="471CC830" w14:textId="5C625D2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8</w:t>
            </w:r>
          </w:p>
        </w:tc>
        <w:tc>
          <w:tcPr>
            <w:tcW w:w="797" w:type="dxa"/>
            <w:vAlign w:val="bottom"/>
          </w:tcPr>
          <w:p w14:paraId="3638C3FD" w14:textId="449D8BD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8" w:type="dxa"/>
            <w:vAlign w:val="bottom"/>
          </w:tcPr>
          <w:p w14:paraId="3AC37FA0" w14:textId="6B09D68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9</w:t>
            </w:r>
          </w:p>
        </w:tc>
        <w:tc>
          <w:tcPr>
            <w:tcW w:w="798" w:type="dxa"/>
            <w:vAlign w:val="bottom"/>
          </w:tcPr>
          <w:p w14:paraId="7903F83C" w14:textId="7377A7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1</w:t>
            </w:r>
          </w:p>
        </w:tc>
        <w:tc>
          <w:tcPr>
            <w:tcW w:w="798" w:type="dxa"/>
            <w:vAlign w:val="bottom"/>
          </w:tcPr>
          <w:p w14:paraId="28571135" w14:textId="505BE51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2F3BD806" w14:textId="706F67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1</w:t>
            </w:r>
          </w:p>
        </w:tc>
      </w:tr>
      <w:tr w:rsidR="00491886" w14:paraId="1A3EB67A" w14:textId="77777777" w:rsidTr="00236513">
        <w:tc>
          <w:tcPr>
            <w:tcW w:w="797" w:type="dxa"/>
          </w:tcPr>
          <w:p w14:paraId="66430683"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345DBD49" w14:textId="7CE897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0B33705D" w14:textId="0216A84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0</w:t>
            </w:r>
          </w:p>
        </w:tc>
        <w:tc>
          <w:tcPr>
            <w:tcW w:w="797" w:type="dxa"/>
            <w:vAlign w:val="bottom"/>
          </w:tcPr>
          <w:p w14:paraId="4F6A6744" w14:textId="3A420E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4008807B" w14:textId="132D376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5</w:t>
            </w:r>
          </w:p>
        </w:tc>
        <w:tc>
          <w:tcPr>
            <w:tcW w:w="797" w:type="dxa"/>
            <w:vAlign w:val="bottom"/>
          </w:tcPr>
          <w:p w14:paraId="2135D44A" w14:textId="48B3A82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291DDA0D" w14:textId="2F461D4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7942DCEA" w14:textId="2FDD3E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1522060E" w14:textId="55C4BF2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8" w:type="dxa"/>
            <w:vAlign w:val="bottom"/>
          </w:tcPr>
          <w:p w14:paraId="554F031A" w14:textId="77E7057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8" w:type="dxa"/>
            <w:vAlign w:val="bottom"/>
          </w:tcPr>
          <w:p w14:paraId="5336E93E" w14:textId="74C90064"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C9EBF78" w14:textId="5E20E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1245786" w14:textId="2E576F4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7</w:t>
            </w:r>
          </w:p>
        </w:tc>
      </w:tr>
      <w:tr w:rsidR="00491886" w14:paraId="79A7B663" w14:textId="77777777" w:rsidTr="00236513">
        <w:tc>
          <w:tcPr>
            <w:tcW w:w="797" w:type="dxa"/>
          </w:tcPr>
          <w:p w14:paraId="72EB3777"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4BBC591" w14:textId="6B543C3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729736E5" w14:textId="199648B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7" w:type="dxa"/>
            <w:vAlign w:val="bottom"/>
          </w:tcPr>
          <w:p w14:paraId="2E21EC9F" w14:textId="35708CB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8</w:t>
            </w:r>
          </w:p>
        </w:tc>
        <w:tc>
          <w:tcPr>
            <w:tcW w:w="797" w:type="dxa"/>
            <w:vAlign w:val="bottom"/>
          </w:tcPr>
          <w:p w14:paraId="667F6C4C" w14:textId="39D41CF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4</w:t>
            </w:r>
          </w:p>
        </w:tc>
        <w:tc>
          <w:tcPr>
            <w:tcW w:w="797" w:type="dxa"/>
            <w:vAlign w:val="bottom"/>
          </w:tcPr>
          <w:p w14:paraId="416A85F6" w14:textId="1967A4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0</w:t>
            </w:r>
          </w:p>
        </w:tc>
        <w:tc>
          <w:tcPr>
            <w:tcW w:w="797" w:type="dxa"/>
            <w:vAlign w:val="bottom"/>
          </w:tcPr>
          <w:p w14:paraId="2EA20CDA" w14:textId="382CA58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4</w:t>
            </w:r>
          </w:p>
        </w:tc>
        <w:tc>
          <w:tcPr>
            <w:tcW w:w="797" w:type="dxa"/>
            <w:vAlign w:val="bottom"/>
          </w:tcPr>
          <w:p w14:paraId="19D3E2E9" w14:textId="23D6ED7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3</w:t>
            </w:r>
          </w:p>
        </w:tc>
        <w:tc>
          <w:tcPr>
            <w:tcW w:w="797" w:type="dxa"/>
            <w:vAlign w:val="bottom"/>
          </w:tcPr>
          <w:p w14:paraId="70B4C4B5" w14:textId="07606A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c>
          <w:tcPr>
            <w:tcW w:w="798" w:type="dxa"/>
            <w:vAlign w:val="bottom"/>
          </w:tcPr>
          <w:p w14:paraId="61EB3935" w14:textId="18F32CF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75</w:t>
            </w:r>
          </w:p>
        </w:tc>
        <w:tc>
          <w:tcPr>
            <w:tcW w:w="798" w:type="dxa"/>
            <w:vAlign w:val="bottom"/>
          </w:tcPr>
          <w:p w14:paraId="17FE7DFF" w14:textId="4410C6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55</w:t>
            </w:r>
          </w:p>
        </w:tc>
        <w:tc>
          <w:tcPr>
            <w:tcW w:w="798" w:type="dxa"/>
            <w:vAlign w:val="bottom"/>
          </w:tcPr>
          <w:p w14:paraId="19346E04" w14:textId="52ABC7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08</w:t>
            </w:r>
          </w:p>
        </w:tc>
        <w:tc>
          <w:tcPr>
            <w:tcW w:w="798" w:type="dxa"/>
            <w:vAlign w:val="bottom"/>
          </w:tcPr>
          <w:p w14:paraId="0B6D42C8" w14:textId="23212BB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0</w:t>
            </w: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2B88A2FD"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6</w:t>
      </w:r>
      <w:r>
        <w:rPr>
          <w:rFonts w:ascii="Times New Roman" w:hAnsi="Times New Roman" w:cs="Times New Roman"/>
          <w:spacing w:val="-2"/>
          <w:kern w:val="22"/>
          <w:sz w:val="20"/>
          <w:szCs w:val="20"/>
        </w:rPr>
        <w:t>.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70FAA598"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7</w:t>
      </w:r>
      <w:r>
        <w:rPr>
          <w:rFonts w:ascii="Times New Roman" w:hAnsi="Times New Roman" w:cs="Times New Roman"/>
          <w:spacing w:val="-2"/>
          <w:kern w:val="22"/>
          <w:sz w:val="20"/>
          <w:szCs w:val="20"/>
        </w:rPr>
        <w:t>.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34620" w14:paraId="714F8A27" w14:textId="77777777" w:rsidTr="00BD7F50">
        <w:tc>
          <w:tcPr>
            <w:tcW w:w="797" w:type="dxa"/>
          </w:tcPr>
          <w:p w14:paraId="3D913D2C"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07E48CBE" w14:textId="7BBEC5E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 </w:t>
            </w:r>
          </w:p>
        </w:tc>
        <w:tc>
          <w:tcPr>
            <w:tcW w:w="797" w:type="dxa"/>
            <w:vAlign w:val="bottom"/>
          </w:tcPr>
          <w:p w14:paraId="65F7FAA3" w14:textId="60BA4FD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0</w:t>
            </w:r>
          </w:p>
        </w:tc>
        <w:tc>
          <w:tcPr>
            <w:tcW w:w="797" w:type="dxa"/>
            <w:vAlign w:val="bottom"/>
          </w:tcPr>
          <w:p w14:paraId="75572018" w14:textId="66958B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6</w:t>
            </w:r>
          </w:p>
        </w:tc>
        <w:tc>
          <w:tcPr>
            <w:tcW w:w="797" w:type="dxa"/>
            <w:vAlign w:val="bottom"/>
          </w:tcPr>
          <w:p w14:paraId="2A77339A" w14:textId="1211ACE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3A037097" w14:textId="4B232CD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31031BEF" w14:textId="1F7C889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7" w:type="dxa"/>
            <w:vAlign w:val="bottom"/>
          </w:tcPr>
          <w:p w14:paraId="5F5379D0" w14:textId="07915AE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1</w:t>
            </w:r>
          </w:p>
        </w:tc>
        <w:tc>
          <w:tcPr>
            <w:tcW w:w="797" w:type="dxa"/>
            <w:vAlign w:val="bottom"/>
          </w:tcPr>
          <w:p w14:paraId="2075002C" w14:textId="6E5848E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1</w:t>
            </w:r>
          </w:p>
        </w:tc>
        <w:tc>
          <w:tcPr>
            <w:tcW w:w="798" w:type="dxa"/>
            <w:vAlign w:val="bottom"/>
          </w:tcPr>
          <w:p w14:paraId="43946922" w14:textId="4BF16D4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669</w:t>
            </w:r>
          </w:p>
        </w:tc>
        <w:tc>
          <w:tcPr>
            <w:tcW w:w="798" w:type="dxa"/>
            <w:vAlign w:val="bottom"/>
          </w:tcPr>
          <w:p w14:paraId="2F920C54" w14:textId="07F93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849</w:t>
            </w:r>
          </w:p>
        </w:tc>
        <w:tc>
          <w:tcPr>
            <w:tcW w:w="798" w:type="dxa"/>
            <w:vAlign w:val="bottom"/>
          </w:tcPr>
          <w:p w14:paraId="10EFB73A" w14:textId="7FDB4BC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948</w:t>
            </w:r>
          </w:p>
        </w:tc>
        <w:tc>
          <w:tcPr>
            <w:tcW w:w="798" w:type="dxa"/>
            <w:vAlign w:val="bottom"/>
          </w:tcPr>
          <w:p w14:paraId="5754F533" w14:textId="1AF62B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745</w:t>
            </w:r>
          </w:p>
        </w:tc>
      </w:tr>
      <w:tr w:rsidR="00434620" w14:paraId="780B1685" w14:textId="77777777" w:rsidTr="00BD7F50">
        <w:tc>
          <w:tcPr>
            <w:tcW w:w="797" w:type="dxa"/>
          </w:tcPr>
          <w:p w14:paraId="1373F83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058415" w14:textId="70F413A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65A90560" w14:textId="5EA2E3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2040155C" w14:textId="2A0E07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4</w:t>
            </w:r>
          </w:p>
        </w:tc>
        <w:tc>
          <w:tcPr>
            <w:tcW w:w="797" w:type="dxa"/>
            <w:vAlign w:val="bottom"/>
          </w:tcPr>
          <w:p w14:paraId="558029F6" w14:textId="7730B03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2</w:t>
            </w:r>
          </w:p>
        </w:tc>
        <w:tc>
          <w:tcPr>
            <w:tcW w:w="797" w:type="dxa"/>
            <w:vAlign w:val="bottom"/>
          </w:tcPr>
          <w:p w14:paraId="30D69D68" w14:textId="21E641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7</w:t>
            </w:r>
          </w:p>
        </w:tc>
        <w:tc>
          <w:tcPr>
            <w:tcW w:w="797" w:type="dxa"/>
            <w:vAlign w:val="bottom"/>
          </w:tcPr>
          <w:p w14:paraId="34616CDC" w14:textId="1975F72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9</w:t>
            </w:r>
          </w:p>
        </w:tc>
        <w:tc>
          <w:tcPr>
            <w:tcW w:w="797" w:type="dxa"/>
            <w:vAlign w:val="bottom"/>
          </w:tcPr>
          <w:p w14:paraId="1899F1BE" w14:textId="5D97BC8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6</w:t>
            </w:r>
          </w:p>
        </w:tc>
        <w:tc>
          <w:tcPr>
            <w:tcW w:w="797" w:type="dxa"/>
            <w:vAlign w:val="bottom"/>
          </w:tcPr>
          <w:p w14:paraId="64DBB3E1" w14:textId="21278E3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8</w:t>
            </w:r>
          </w:p>
        </w:tc>
        <w:tc>
          <w:tcPr>
            <w:tcW w:w="798" w:type="dxa"/>
            <w:vAlign w:val="bottom"/>
          </w:tcPr>
          <w:p w14:paraId="5B909EDF" w14:textId="05867B7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8" w:type="dxa"/>
            <w:vAlign w:val="bottom"/>
          </w:tcPr>
          <w:p w14:paraId="562BAC93" w14:textId="133A53C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8" w:type="dxa"/>
            <w:vAlign w:val="bottom"/>
          </w:tcPr>
          <w:p w14:paraId="64885BE4" w14:textId="3FACB5D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c>
          <w:tcPr>
            <w:tcW w:w="798" w:type="dxa"/>
            <w:vAlign w:val="bottom"/>
          </w:tcPr>
          <w:p w14:paraId="5E3A2786" w14:textId="5FC8A3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r>
      <w:tr w:rsidR="00434620" w14:paraId="3DCBEFC2" w14:textId="77777777" w:rsidTr="00BD7F50">
        <w:tc>
          <w:tcPr>
            <w:tcW w:w="797" w:type="dxa"/>
          </w:tcPr>
          <w:p w14:paraId="5C6BDA29"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09D3BD3" w14:textId="2F38B15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1B0CDAD5" w14:textId="2CF76BF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5733D44D" w14:textId="2AF66A2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7A646D47" w14:textId="4A54331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79C13ECA" w14:textId="1B37CA2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0592D149" w14:textId="4653E04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0</w:t>
            </w:r>
          </w:p>
        </w:tc>
        <w:tc>
          <w:tcPr>
            <w:tcW w:w="797" w:type="dxa"/>
            <w:vAlign w:val="bottom"/>
          </w:tcPr>
          <w:p w14:paraId="6C738168" w14:textId="1ACF41D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1</w:t>
            </w:r>
          </w:p>
        </w:tc>
        <w:tc>
          <w:tcPr>
            <w:tcW w:w="797" w:type="dxa"/>
            <w:vAlign w:val="bottom"/>
          </w:tcPr>
          <w:p w14:paraId="26387336" w14:textId="1C1E4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8" w:type="dxa"/>
            <w:vAlign w:val="bottom"/>
          </w:tcPr>
          <w:p w14:paraId="5EA89EFB" w14:textId="51B2386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9</w:t>
            </w:r>
          </w:p>
        </w:tc>
        <w:tc>
          <w:tcPr>
            <w:tcW w:w="798" w:type="dxa"/>
            <w:vAlign w:val="bottom"/>
          </w:tcPr>
          <w:p w14:paraId="05E7DE27" w14:textId="3D29CA3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1</w:t>
            </w:r>
          </w:p>
        </w:tc>
        <w:tc>
          <w:tcPr>
            <w:tcW w:w="798" w:type="dxa"/>
            <w:vAlign w:val="bottom"/>
          </w:tcPr>
          <w:p w14:paraId="2B421EEA" w14:textId="073F6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22A8B8F2" w14:textId="2631C17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8</w:t>
            </w:r>
          </w:p>
        </w:tc>
      </w:tr>
      <w:tr w:rsidR="00434620" w14:paraId="53AD5111" w14:textId="77777777" w:rsidTr="00BD7F50">
        <w:tc>
          <w:tcPr>
            <w:tcW w:w="797" w:type="dxa"/>
          </w:tcPr>
          <w:p w14:paraId="53B9C921"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1965E729" w14:textId="5DD8CBF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7561C025" w14:textId="611506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42154ABF" w14:textId="7EA9A1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45E14C3D" w14:textId="4CAA2C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6F36AB9B" w14:textId="377624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F624548" w14:textId="4A667F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7" w:type="dxa"/>
            <w:vAlign w:val="bottom"/>
          </w:tcPr>
          <w:p w14:paraId="1808AB42" w14:textId="59244F5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1F9EBD20" w14:textId="61058D7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8" w:type="dxa"/>
            <w:vAlign w:val="bottom"/>
          </w:tcPr>
          <w:p w14:paraId="27CA264E" w14:textId="2D119AB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8" w:type="dxa"/>
            <w:vAlign w:val="bottom"/>
          </w:tcPr>
          <w:p w14:paraId="112C4239" w14:textId="176897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8" w:type="dxa"/>
            <w:vAlign w:val="bottom"/>
          </w:tcPr>
          <w:p w14:paraId="69F54DE9" w14:textId="2298285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8" w:type="dxa"/>
            <w:vAlign w:val="bottom"/>
          </w:tcPr>
          <w:p w14:paraId="02BACF3F" w14:textId="4250B75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0</w:t>
            </w:r>
          </w:p>
        </w:tc>
      </w:tr>
      <w:tr w:rsidR="00434620" w14:paraId="1C7E6B06" w14:textId="77777777" w:rsidTr="00BD7F50">
        <w:tc>
          <w:tcPr>
            <w:tcW w:w="797" w:type="dxa"/>
          </w:tcPr>
          <w:p w14:paraId="3B0BE75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2B62614" w14:textId="2D96A31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7" w:type="dxa"/>
            <w:vAlign w:val="bottom"/>
          </w:tcPr>
          <w:p w14:paraId="30DFBFAF" w14:textId="06FB16A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2C95E11" w14:textId="699FC23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522A5C36" w14:textId="30EB1D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2</w:t>
            </w:r>
          </w:p>
        </w:tc>
        <w:tc>
          <w:tcPr>
            <w:tcW w:w="797" w:type="dxa"/>
            <w:vAlign w:val="bottom"/>
          </w:tcPr>
          <w:p w14:paraId="3E2059A3" w14:textId="46D9E5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0</w:t>
            </w:r>
          </w:p>
        </w:tc>
        <w:tc>
          <w:tcPr>
            <w:tcW w:w="797" w:type="dxa"/>
            <w:vAlign w:val="bottom"/>
          </w:tcPr>
          <w:p w14:paraId="7A1B89C5" w14:textId="305082D8"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0D813651" w14:textId="1BB86ED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310D7CB2" w14:textId="0D81D85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6D758623" w14:textId="495498E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50A7E5E0" w14:textId="4D7BC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26</w:t>
            </w:r>
          </w:p>
        </w:tc>
        <w:tc>
          <w:tcPr>
            <w:tcW w:w="798" w:type="dxa"/>
            <w:vAlign w:val="bottom"/>
          </w:tcPr>
          <w:p w14:paraId="542A9146" w14:textId="2060B73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08</w:t>
            </w:r>
          </w:p>
        </w:tc>
        <w:tc>
          <w:tcPr>
            <w:tcW w:w="798" w:type="dxa"/>
            <w:vAlign w:val="bottom"/>
          </w:tcPr>
          <w:p w14:paraId="00140E8A" w14:textId="3961C67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6</w:t>
            </w: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25032F8" w:rsidR="00B03062" w:rsidRDefault="00995EC9"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1E26C851"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9</w:t>
            </w:r>
            <w:r>
              <w:rPr>
                <w:rFonts w:ascii="Times New Roman" w:hAnsi="Times New Roman" w:cs="Times New Roman"/>
                <w:spacing w:val="-2"/>
                <w:kern w:val="22"/>
                <w:sz w:val="20"/>
                <w:szCs w:val="20"/>
              </w:rPr>
              <w:t>.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0442FAE" w:rsidR="00B03062" w:rsidRPr="00835C8F" w:rsidRDefault="00A30419" w:rsidP="00603849">
            <w:pPr>
              <w:pStyle w:val="BodyText"/>
              <w:spacing w:after="0"/>
              <w:jc w:val="center"/>
              <w:rPr>
                <w:rFonts w:ascii="Times New Roman" w:hAnsi="Times New Roman" w:cs="Times New Roman"/>
                <w:spacing w:val="-2"/>
                <w:kern w:val="22"/>
                <w:sz w:val="20"/>
                <w:szCs w:val="20"/>
              </w:rPr>
            </w:pPr>
            <w:r w:rsidRPr="00A30419">
              <w:rPr>
                <w:rFonts w:ascii="Times New Roman" w:eastAsia="Times New Roman" w:hAnsi="Times New Roman" w:cs="Times New Roman"/>
                <w:noProof/>
                <w:sz w:val="24"/>
                <w:szCs w:val="24"/>
                <w:lang w:val="en-ID" w:eastAsia="en-ID"/>
              </w:rPr>
              <w:drawing>
                <wp:inline distT="0" distB="0" distL="0" distR="0" wp14:anchorId="52E5D1D2" wp14:editId="409E44B9">
                  <wp:extent cx="2880000" cy="1440000"/>
                  <wp:effectExtent l="0" t="0" r="0" b="8255"/>
                  <wp:docPr id="153871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8717463" name=""/>
                          <pic:cNvPicPr preferRelativeResize="0"/>
                        </pic:nvPicPr>
                        <pic:blipFill>
                          <a:blip r:embed="rId44"/>
                          <a:stretch>
                            <a:fillRect/>
                          </a:stretch>
                        </pic:blipFill>
                        <pic:spPr>
                          <a:xfrm>
                            <a:off x="0" y="0"/>
                            <a:ext cx="2880000" cy="1440000"/>
                          </a:xfrm>
                          <a:prstGeom prst="rect">
                            <a:avLst/>
                          </a:prstGeom>
                        </pic:spPr>
                      </pic:pic>
                    </a:graphicData>
                  </a:graphic>
                </wp:inline>
              </w:drawing>
            </w:r>
          </w:p>
        </w:tc>
        <w:tc>
          <w:tcPr>
            <w:tcW w:w="5183" w:type="dxa"/>
          </w:tcPr>
          <w:p w14:paraId="32D6095A" w14:textId="424FD3BF" w:rsidR="00B03062" w:rsidRPr="00835C8F" w:rsidRDefault="00147D88" w:rsidP="00603849">
            <w:pPr>
              <w:pStyle w:val="BodyText"/>
              <w:spacing w:after="0"/>
              <w:jc w:val="center"/>
              <w:rPr>
                <w:rFonts w:ascii="Times New Roman" w:hAnsi="Times New Roman" w:cs="Times New Roman"/>
                <w:spacing w:val="-2"/>
                <w:kern w:val="22"/>
                <w:sz w:val="20"/>
                <w:szCs w:val="20"/>
              </w:rPr>
            </w:pPr>
            <w:r w:rsidRPr="00147D88">
              <w:rPr>
                <w:rFonts w:ascii="Times New Roman" w:hAnsi="Times New Roman" w:cs="Times New Roman"/>
                <w:noProof/>
                <w:spacing w:val="-2"/>
                <w:kern w:val="22"/>
                <w:sz w:val="20"/>
                <w:szCs w:val="20"/>
              </w:rPr>
              <w:drawing>
                <wp:inline distT="0" distB="0" distL="0" distR="0" wp14:anchorId="0B7B1C68" wp14:editId="7B0ACE95">
                  <wp:extent cx="2880000" cy="1440000"/>
                  <wp:effectExtent l="0" t="0" r="0" b="8255"/>
                  <wp:docPr id="18026360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2636001" name=""/>
                          <pic:cNvPicPr preferRelativeResize="0"/>
                        </pic:nvPicPr>
                        <pic:blipFill>
                          <a:blip r:embed="rId45"/>
                          <a:stretch>
                            <a:fillRect/>
                          </a:stretch>
                        </pic:blipFill>
                        <pic:spPr>
                          <a:xfrm>
                            <a:off x="0" y="0"/>
                            <a:ext cx="2880000" cy="1440000"/>
                          </a:xfrm>
                          <a:prstGeom prst="rect">
                            <a:avLst/>
                          </a:prstGeom>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104E6870"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080D85">
              <w:rPr>
                <w:rFonts w:ascii="Times New Roman" w:hAnsi="Times New Roman" w:cs="Times New Roman"/>
                <w:spacing w:val="-2"/>
                <w:kern w:val="22"/>
                <w:sz w:val="20"/>
                <w:szCs w:val="20"/>
              </w:rPr>
              <w:t>10</w:t>
            </w:r>
            <w:r>
              <w:rPr>
                <w:rFonts w:ascii="Times New Roman" w:hAnsi="Times New Roman" w:cs="Times New Roman"/>
                <w:spacing w:val="-2"/>
                <w:kern w:val="22"/>
                <w:sz w:val="20"/>
                <w:szCs w:val="20"/>
              </w:rPr>
              <w:t>.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04DA136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CD6756">
        <w:rPr>
          <w:rFonts w:ascii="Times New Roman" w:hAnsi="Times New Roman" w:cs="Times New Roman"/>
          <w:spacing w:val="-2"/>
          <w:kern w:val="22"/>
          <w:sz w:val="20"/>
          <w:szCs w:val="20"/>
        </w:rPr>
        <w:t>8</w:t>
      </w:r>
      <w:r>
        <w:rPr>
          <w:rFonts w:ascii="Times New Roman" w:hAnsi="Times New Roman" w:cs="Times New Roman"/>
          <w:spacing w:val="-2"/>
          <w:kern w:val="22"/>
          <w:sz w:val="20"/>
          <w:szCs w:val="20"/>
        </w:rPr>
        <w:t>.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17BFEC69"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w:t>
      </w:r>
      <w:r w:rsidR="00CD6756">
        <w:rPr>
          <w:rFonts w:ascii="Times New Roman" w:hAnsi="Times New Roman" w:cs="Times New Roman"/>
          <w:spacing w:val="-2"/>
          <w:kern w:val="22"/>
          <w:sz w:val="20"/>
          <w:szCs w:val="20"/>
        </w:rPr>
        <w:t>9</w:t>
      </w:r>
      <w:r>
        <w:rPr>
          <w:rFonts w:ascii="Times New Roman" w:hAnsi="Times New Roman" w:cs="Times New Roman"/>
          <w:spacing w:val="-2"/>
          <w:kern w:val="22"/>
          <w:sz w:val="20"/>
          <w:szCs w:val="20"/>
        </w:rPr>
        <w:t>.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EF7D4C" w14:paraId="426912C4" w14:textId="77777777" w:rsidTr="00854AE8">
        <w:tc>
          <w:tcPr>
            <w:tcW w:w="797" w:type="dxa"/>
          </w:tcPr>
          <w:p w14:paraId="394B8D5C"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227AD598" w14:textId="68EB464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 </w:t>
            </w:r>
          </w:p>
        </w:tc>
        <w:tc>
          <w:tcPr>
            <w:tcW w:w="797" w:type="dxa"/>
            <w:vAlign w:val="bottom"/>
          </w:tcPr>
          <w:p w14:paraId="5D60F385" w14:textId="24F387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1</w:t>
            </w:r>
          </w:p>
        </w:tc>
        <w:tc>
          <w:tcPr>
            <w:tcW w:w="797" w:type="dxa"/>
            <w:vAlign w:val="bottom"/>
          </w:tcPr>
          <w:p w14:paraId="6B6B2435" w14:textId="2D91E5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w:t>
            </w:r>
          </w:p>
        </w:tc>
        <w:tc>
          <w:tcPr>
            <w:tcW w:w="797" w:type="dxa"/>
            <w:vAlign w:val="bottom"/>
          </w:tcPr>
          <w:p w14:paraId="0858FEDE" w14:textId="510E0FC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8</w:t>
            </w:r>
          </w:p>
        </w:tc>
        <w:tc>
          <w:tcPr>
            <w:tcW w:w="797" w:type="dxa"/>
            <w:vAlign w:val="bottom"/>
          </w:tcPr>
          <w:p w14:paraId="593636A1" w14:textId="2380F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5</w:t>
            </w:r>
          </w:p>
        </w:tc>
        <w:tc>
          <w:tcPr>
            <w:tcW w:w="797" w:type="dxa"/>
            <w:vAlign w:val="bottom"/>
          </w:tcPr>
          <w:p w14:paraId="0FDAB03C" w14:textId="255CDAC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9</w:t>
            </w:r>
          </w:p>
        </w:tc>
        <w:tc>
          <w:tcPr>
            <w:tcW w:w="797" w:type="dxa"/>
            <w:vAlign w:val="bottom"/>
          </w:tcPr>
          <w:p w14:paraId="53A796EE" w14:textId="7641558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4</w:t>
            </w:r>
          </w:p>
        </w:tc>
        <w:tc>
          <w:tcPr>
            <w:tcW w:w="797" w:type="dxa"/>
            <w:vAlign w:val="bottom"/>
          </w:tcPr>
          <w:p w14:paraId="5F561DF2" w14:textId="437B5BC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12</w:t>
            </w:r>
          </w:p>
        </w:tc>
        <w:tc>
          <w:tcPr>
            <w:tcW w:w="798" w:type="dxa"/>
            <w:vAlign w:val="bottom"/>
          </w:tcPr>
          <w:p w14:paraId="05C7C5ED" w14:textId="6E7D00F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202</w:t>
            </w:r>
          </w:p>
        </w:tc>
        <w:tc>
          <w:tcPr>
            <w:tcW w:w="798" w:type="dxa"/>
            <w:vAlign w:val="bottom"/>
          </w:tcPr>
          <w:p w14:paraId="5C00D5FC" w14:textId="4C9AE07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73</w:t>
            </w:r>
          </w:p>
        </w:tc>
        <w:tc>
          <w:tcPr>
            <w:tcW w:w="798" w:type="dxa"/>
            <w:vAlign w:val="bottom"/>
          </w:tcPr>
          <w:p w14:paraId="271E09ED" w14:textId="6CA316D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743</w:t>
            </w:r>
          </w:p>
        </w:tc>
        <w:tc>
          <w:tcPr>
            <w:tcW w:w="798" w:type="dxa"/>
            <w:vAlign w:val="bottom"/>
          </w:tcPr>
          <w:p w14:paraId="466F99B8" w14:textId="47AF2FF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r>
      <w:tr w:rsidR="00EF7D4C" w14:paraId="4D8D8A26" w14:textId="77777777" w:rsidTr="00854AE8">
        <w:tc>
          <w:tcPr>
            <w:tcW w:w="797" w:type="dxa"/>
          </w:tcPr>
          <w:p w14:paraId="5401CAC2"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CC6158" w14:textId="26D0AB4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0</w:t>
            </w:r>
          </w:p>
        </w:tc>
        <w:tc>
          <w:tcPr>
            <w:tcW w:w="797" w:type="dxa"/>
            <w:vAlign w:val="bottom"/>
          </w:tcPr>
          <w:p w14:paraId="32BF6A40" w14:textId="2E482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6</w:t>
            </w:r>
          </w:p>
        </w:tc>
        <w:tc>
          <w:tcPr>
            <w:tcW w:w="797" w:type="dxa"/>
            <w:vAlign w:val="bottom"/>
          </w:tcPr>
          <w:p w14:paraId="745BE7B2" w14:textId="2011010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8</w:t>
            </w:r>
          </w:p>
        </w:tc>
        <w:tc>
          <w:tcPr>
            <w:tcW w:w="797" w:type="dxa"/>
            <w:vAlign w:val="bottom"/>
          </w:tcPr>
          <w:p w14:paraId="04D49EB0" w14:textId="4761B7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7" w:type="dxa"/>
            <w:vAlign w:val="bottom"/>
          </w:tcPr>
          <w:p w14:paraId="6BD885B3" w14:textId="0AD2EF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5</w:t>
            </w:r>
          </w:p>
        </w:tc>
        <w:tc>
          <w:tcPr>
            <w:tcW w:w="797" w:type="dxa"/>
            <w:vAlign w:val="bottom"/>
          </w:tcPr>
          <w:p w14:paraId="6C8E13F8" w14:textId="59382F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21A0F952" w14:textId="5B70A76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w:t>
            </w:r>
          </w:p>
        </w:tc>
        <w:tc>
          <w:tcPr>
            <w:tcW w:w="797" w:type="dxa"/>
            <w:vAlign w:val="bottom"/>
          </w:tcPr>
          <w:p w14:paraId="37898BBE" w14:textId="0BD343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8" w:type="dxa"/>
            <w:vAlign w:val="bottom"/>
          </w:tcPr>
          <w:p w14:paraId="32C2C068" w14:textId="42DB3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w:t>
            </w:r>
          </w:p>
        </w:tc>
        <w:tc>
          <w:tcPr>
            <w:tcW w:w="798" w:type="dxa"/>
            <w:vAlign w:val="bottom"/>
          </w:tcPr>
          <w:p w14:paraId="745C1B16" w14:textId="6DDDEC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8</w:t>
            </w:r>
          </w:p>
        </w:tc>
        <w:tc>
          <w:tcPr>
            <w:tcW w:w="798" w:type="dxa"/>
            <w:vAlign w:val="bottom"/>
          </w:tcPr>
          <w:p w14:paraId="0C881BDF" w14:textId="75CDF8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5CA1FDAC" w14:textId="79B0E12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70019193" w14:textId="77777777" w:rsidTr="00854AE8">
        <w:tc>
          <w:tcPr>
            <w:tcW w:w="797" w:type="dxa"/>
          </w:tcPr>
          <w:p w14:paraId="49F9A567"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094B32D8" w14:textId="11BAB9C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w:t>
            </w:r>
          </w:p>
        </w:tc>
        <w:tc>
          <w:tcPr>
            <w:tcW w:w="797" w:type="dxa"/>
            <w:vAlign w:val="bottom"/>
          </w:tcPr>
          <w:p w14:paraId="24EA3474" w14:textId="4376306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47EB1185" w14:textId="282BDE3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200BEAD1" w14:textId="35F80AE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3</w:t>
            </w:r>
          </w:p>
        </w:tc>
        <w:tc>
          <w:tcPr>
            <w:tcW w:w="797" w:type="dxa"/>
            <w:vAlign w:val="bottom"/>
          </w:tcPr>
          <w:p w14:paraId="043C230E" w14:textId="07C6A7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4</w:t>
            </w:r>
          </w:p>
        </w:tc>
        <w:tc>
          <w:tcPr>
            <w:tcW w:w="797" w:type="dxa"/>
            <w:vAlign w:val="bottom"/>
          </w:tcPr>
          <w:p w14:paraId="12197C5F" w14:textId="6B1FDDD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7" w:type="dxa"/>
            <w:vAlign w:val="bottom"/>
          </w:tcPr>
          <w:p w14:paraId="76C50966" w14:textId="408EDC7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6</w:t>
            </w:r>
          </w:p>
        </w:tc>
        <w:tc>
          <w:tcPr>
            <w:tcW w:w="797" w:type="dxa"/>
            <w:vAlign w:val="bottom"/>
          </w:tcPr>
          <w:p w14:paraId="00067370" w14:textId="43ADC7F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96</w:t>
            </w:r>
          </w:p>
        </w:tc>
        <w:tc>
          <w:tcPr>
            <w:tcW w:w="798" w:type="dxa"/>
            <w:vAlign w:val="bottom"/>
          </w:tcPr>
          <w:p w14:paraId="12873A06" w14:textId="7CDDCBD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6</w:t>
            </w:r>
          </w:p>
        </w:tc>
        <w:tc>
          <w:tcPr>
            <w:tcW w:w="798" w:type="dxa"/>
            <w:vAlign w:val="bottom"/>
          </w:tcPr>
          <w:p w14:paraId="68C9C3B5" w14:textId="63E1C0E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8" w:type="dxa"/>
            <w:vAlign w:val="bottom"/>
          </w:tcPr>
          <w:p w14:paraId="1F65E1D9" w14:textId="66B2815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22960319" w14:textId="6918A02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r>
      <w:tr w:rsidR="00EF7D4C" w14:paraId="6B0B0C94" w14:textId="77777777" w:rsidTr="00854AE8">
        <w:tc>
          <w:tcPr>
            <w:tcW w:w="797" w:type="dxa"/>
          </w:tcPr>
          <w:p w14:paraId="073A96C9"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DB76386" w14:textId="70C4BED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2F7208F6" w14:textId="46D9898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44CE93D1" w14:textId="227D069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44099995" w14:textId="3172717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c>
          <w:tcPr>
            <w:tcW w:w="797" w:type="dxa"/>
            <w:vAlign w:val="bottom"/>
          </w:tcPr>
          <w:p w14:paraId="3F55CF1B" w14:textId="0E780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3</w:t>
            </w:r>
          </w:p>
        </w:tc>
        <w:tc>
          <w:tcPr>
            <w:tcW w:w="797" w:type="dxa"/>
            <w:vAlign w:val="bottom"/>
          </w:tcPr>
          <w:p w14:paraId="59F720D0" w14:textId="2D7D91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78B2BBE0" w14:textId="4538B1A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7BDE8B4A" w14:textId="2B039F1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73</w:t>
            </w:r>
          </w:p>
        </w:tc>
        <w:tc>
          <w:tcPr>
            <w:tcW w:w="798" w:type="dxa"/>
            <w:vAlign w:val="bottom"/>
          </w:tcPr>
          <w:p w14:paraId="23928D19" w14:textId="44FA3B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w:t>
            </w:r>
          </w:p>
        </w:tc>
        <w:tc>
          <w:tcPr>
            <w:tcW w:w="798" w:type="dxa"/>
            <w:vAlign w:val="bottom"/>
          </w:tcPr>
          <w:p w14:paraId="483BAB42" w14:textId="4ED2EF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8" w:type="dxa"/>
            <w:vAlign w:val="bottom"/>
          </w:tcPr>
          <w:p w14:paraId="3425DF24" w14:textId="0D461D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6</w:t>
            </w:r>
          </w:p>
        </w:tc>
        <w:tc>
          <w:tcPr>
            <w:tcW w:w="798" w:type="dxa"/>
            <w:vAlign w:val="bottom"/>
          </w:tcPr>
          <w:p w14:paraId="2BEE2B97" w14:textId="55ED7B5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1D5863EF" w14:textId="77777777" w:rsidTr="00854AE8">
        <w:tc>
          <w:tcPr>
            <w:tcW w:w="797" w:type="dxa"/>
          </w:tcPr>
          <w:p w14:paraId="21EE89F8"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72FC0D7" w14:textId="12A2B9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w:t>
            </w:r>
          </w:p>
        </w:tc>
        <w:tc>
          <w:tcPr>
            <w:tcW w:w="797" w:type="dxa"/>
            <w:vAlign w:val="bottom"/>
          </w:tcPr>
          <w:p w14:paraId="5E05D876" w14:textId="07A8345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c>
          <w:tcPr>
            <w:tcW w:w="797" w:type="dxa"/>
            <w:vAlign w:val="bottom"/>
          </w:tcPr>
          <w:p w14:paraId="214E1756" w14:textId="5AEBF040"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1</w:t>
            </w:r>
          </w:p>
        </w:tc>
        <w:tc>
          <w:tcPr>
            <w:tcW w:w="797" w:type="dxa"/>
            <w:vAlign w:val="bottom"/>
          </w:tcPr>
          <w:p w14:paraId="4BE20A5E" w14:textId="286CA58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39B4A6F8" w14:textId="6B16596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1</w:t>
            </w:r>
          </w:p>
        </w:tc>
        <w:tc>
          <w:tcPr>
            <w:tcW w:w="797" w:type="dxa"/>
            <w:vAlign w:val="bottom"/>
          </w:tcPr>
          <w:p w14:paraId="6276445E" w14:textId="53706A7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6E29C6E7" w14:textId="1AB1D50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c>
          <w:tcPr>
            <w:tcW w:w="797" w:type="dxa"/>
            <w:vAlign w:val="bottom"/>
          </w:tcPr>
          <w:p w14:paraId="53C07651" w14:textId="3345B63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4</w:t>
            </w:r>
          </w:p>
        </w:tc>
        <w:tc>
          <w:tcPr>
            <w:tcW w:w="798" w:type="dxa"/>
            <w:vAlign w:val="bottom"/>
          </w:tcPr>
          <w:p w14:paraId="1987D892" w14:textId="146D66C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236</w:t>
            </w:r>
          </w:p>
        </w:tc>
        <w:tc>
          <w:tcPr>
            <w:tcW w:w="798" w:type="dxa"/>
            <w:vAlign w:val="bottom"/>
          </w:tcPr>
          <w:p w14:paraId="0B8C1609" w14:textId="440CBC9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02</w:t>
            </w:r>
          </w:p>
        </w:tc>
        <w:tc>
          <w:tcPr>
            <w:tcW w:w="798" w:type="dxa"/>
            <w:vAlign w:val="bottom"/>
          </w:tcPr>
          <w:p w14:paraId="18360534" w14:textId="37AC57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8</w:t>
            </w:r>
          </w:p>
        </w:tc>
        <w:tc>
          <w:tcPr>
            <w:tcW w:w="798" w:type="dxa"/>
            <w:vAlign w:val="bottom"/>
          </w:tcPr>
          <w:p w14:paraId="6B725CA0" w14:textId="69AF71F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6</w:t>
            </w: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3050A41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Fig</w:t>
      </w:r>
      <w:r w:rsidR="00CD6756">
        <w:rPr>
          <w:rFonts w:ascii="Times New Roman" w:hAnsi="Times New Roman" w:cs="Times New Roman"/>
          <w:spacing w:val="-2"/>
          <w:kern w:val="22"/>
          <w:sz w:val="20"/>
          <w:szCs w:val="20"/>
        </w:rPr>
        <w:t>10</w:t>
      </w:r>
      <w:r>
        <w:rPr>
          <w:rFonts w:ascii="Times New Roman" w:hAnsi="Times New Roman" w:cs="Times New Roman"/>
          <w:spacing w:val="-2"/>
          <w:kern w:val="22"/>
          <w:sz w:val="20"/>
          <w:szCs w:val="20"/>
        </w:rPr>
        <w:t>.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0F3A7499"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Table</w:t>
      </w:r>
      <w:r w:rsidR="00CD6756">
        <w:rPr>
          <w:rFonts w:ascii="Times New Roman" w:hAnsi="Times New Roman" w:cs="Times New Roman"/>
          <w:spacing w:val="-2"/>
          <w:kern w:val="22"/>
          <w:sz w:val="20"/>
          <w:szCs w:val="20"/>
        </w:rPr>
        <w:t>11</w:t>
      </w:r>
      <w:r w:rsidR="00250F39">
        <w:rPr>
          <w:rFonts w:ascii="Times New Roman" w:hAnsi="Times New Roman" w:cs="Times New Roman"/>
          <w:spacing w:val="-2"/>
          <w:kern w:val="22"/>
          <w:sz w:val="20"/>
          <w:szCs w:val="20"/>
        </w:rPr>
        <w:t>.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65F38" w14:paraId="1BF6F528" w14:textId="77777777" w:rsidTr="00BE1AE5">
        <w:tc>
          <w:tcPr>
            <w:tcW w:w="797" w:type="dxa"/>
          </w:tcPr>
          <w:p w14:paraId="70A659E9"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8D43B47" w14:textId="6FE020C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 </w:t>
            </w:r>
          </w:p>
        </w:tc>
        <w:tc>
          <w:tcPr>
            <w:tcW w:w="797" w:type="dxa"/>
            <w:vAlign w:val="bottom"/>
          </w:tcPr>
          <w:p w14:paraId="40F2E18B" w14:textId="04571FB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40C367AA" w14:textId="1D6918E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36CBA41" w14:textId="63EC68A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1D320CC2" w14:textId="7F786EC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7" w:type="dxa"/>
            <w:vAlign w:val="bottom"/>
          </w:tcPr>
          <w:p w14:paraId="24202A59" w14:textId="4A3E3EB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010550D5" w14:textId="50F84F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05</w:t>
            </w:r>
          </w:p>
        </w:tc>
        <w:tc>
          <w:tcPr>
            <w:tcW w:w="797" w:type="dxa"/>
            <w:vAlign w:val="bottom"/>
          </w:tcPr>
          <w:p w14:paraId="43FAAD35" w14:textId="61140EA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14</w:t>
            </w:r>
          </w:p>
        </w:tc>
        <w:tc>
          <w:tcPr>
            <w:tcW w:w="798" w:type="dxa"/>
            <w:vAlign w:val="bottom"/>
          </w:tcPr>
          <w:p w14:paraId="02D39C15" w14:textId="5983393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207</w:t>
            </w:r>
          </w:p>
        </w:tc>
        <w:tc>
          <w:tcPr>
            <w:tcW w:w="798" w:type="dxa"/>
            <w:vAlign w:val="bottom"/>
          </w:tcPr>
          <w:p w14:paraId="0B1777B2" w14:textId="1A35F7C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985</w:t>
            </w:r>
          </w:p>
        </w:tc>
        <w:tc>
          <w:tcPr>
            <w:tcW w:w="798" w:type="dxa"/>
            <w:vAlign w:val="bottom"/>
          </w:tcPr>
          <w:p w14:paraId="1E57A5A2" w14:textId="237035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37</w:t>
            </w:r>
          </w:p>
        </w:tc>
        <w:tc>
          <w:tcPr>
            <w:tcW w:w="798" w:type="dxa"/>
            <w:vAlign w:val="bottom"/>
          </w:tcPr>
          <w:p w14:paraId="237A0AA4" w14:textId="22C670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r>
      <w:tr w:rsidR="00465F38" w14:paraId="10FF32E0" w14:textId="77777777" w:rsidTr="00BE1AE5">
        <w:tc>
          <w:tcPr>
            <w:tcW w:w="797" w:type="dxa"/>
          </w:tcPr>
          <w:p w14:paraId="6C27CADF"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D9EAC35" w14:textId="31DA9B3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5B4151BB" w14:textId="2A823E17"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73E96306" w14:textId="6194C46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5B88D331" w14:textId="233FB1A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1</w:t>
            </w:r>
          </w:p>
        </w:tc>
        <w:tc>
          <w:tcPr>
            <w:tcW w:w="797" w:type="dxa"/>
            <w:vAlign w:val="bottom"/>
          </w:tcPr>
          <w:p w14:paraId="2B1ADBF0" w14:textId="5D8E644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3</w:t>
            </w:r>
          </w:p>
        </w:tc>
        <w:tc>
          <w:tcPr>
            <w:tcW w:w="797" w:type="dxa"/>
            <w:vAlign w:val="bottom"/>
          </w:tcPr>
          <w:p w14:paraId="4074578F" w14:textId="3AA8C14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4A4FECD4" w14:textId="770B3B9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2</w:t>
            </w:r>
          </w:p>
        </w:tc>
        <w:tc>
          <w:tcPr>
            <w:tcW w:w="797" w:type="dxa"/>
            <w:vAlign w:val="bottom"/>
          </w:tcPr>
          <w:p w14:paraId="773D5FB9" w14:textId="04FB2E8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8" w:type="dxa"/>
            <w:vAlign w:val="bottom"/>
          </w:tcPr>
          <w:p w14:paraId="088E2CD4" w14:textId="333412D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8" w:type="dxa"/>
            <w:vAlign w:val="bottom"/>
          </w:tcPr>
          <w:p w14:paraId="515A74CA" w14:textId="6FC44F6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c>
          <w:tcPr>
            <w:tcW w:w="798" w:type="dxa"/>
            <w:vAlign w:val="bottom"/>
          </w:tcPr>
          <w:p w14:paraId="163F56EE" w14:textId="5926CED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16F6B15E" w14:textId="40DA501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10FEE5D6" w14:textId="77777777" w:rsidTr="00BE1AE5">
        <w:tc>
          <w:tcPr>
            <w:tcW w:w="797" w:type="dxa"/>
          </w:tcPr>
          <w:p w14:paraId="294F790B"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8E36147" w14:textId="123F8CD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w:t>
            </w:r>
          </w:p>
        </w:tc>
        <w:tc>
          <w:tcPr>
            <w:tcW w:w="797" w:type="dxa"/>
            <w:vAlign w:val="bottom"/>
          </w:tcPr>
          <w:p w14:paraId="7617C92A" w14:textId="2B0A47E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w:t>
            </w:r>
          </w:p>
        </w:tc>
        <w:tc>
          <w:tcPr>
            <w:tcW w:w="797" w:type="dxa"/>
            <w:vAlign w:val="bottom"/>
          </w:tcPr>
          <w:p w14:paraId="098D5170" w14:textId="44754D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w:t>
            </w:r>
          </w:p>
        </w:tc>
        <w:tc>
          <w:tcPr>
            <w:tcW w:w="797" w:type="dxa"/>
            <w:vAlign w:val="bottom"/>
          </w:tcPr>
          <w:p w14:paraId="0D79EEDC" w14:textId="631E6C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2</w:t>
            </w:r>
          </w:p>
        </w:tc>
        <w:tc>
          <w:tcPr>
            <w:tcW w:w="797" w:type="dxa"/>
            <w:vAlign w:val="bottom"/>
          </w:tcPr>
          <w:p w14:paraId="19CD381B" w14:textId="2128B00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7" w:type="dxa"/>
            <w:vAlign w:val="bottom"/>
          </w:tcPr>
          <w:p w14:paraId="70EE108A" w14:textId="30F4A59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0</w:t>
            </w:r>
          </w:p>
        </w:tc>
        <w:tc>
          <w:tcPr>
            <w:tcW w:w="797" w:type="dxa"/>
            <w:vAlign w:val="bottom"/>
          </w:tcPr>
          <w:p w14:paraId="77FD68D4" w14:textId="3480CD5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3</w:t>
            </w:r>
          </w:p>
        </w:tc>
        <w:tc>
          <w:tcPr>
            <w:tcW w:w="797" w:type="dxa"/>
            <w:vAlign w:val="bottom"/>
          </w:tcPr>
          <w:p w14:paraId="4FAB8008" w14:textId="4C538E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96</w:t>
            </w:r>
          </w:p>
        </w:tc>
        <w:tc>
          <w:tcPr>
            <w:tcW w:w="798" w:type="dxa"/>
            <w:vAlign w:val="bottom"/>
          </w:tcPr>
          <w:p w14:paraId="015B85DB" w14:textId="3C9282A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6</w:t>
            </w:r>
          </w:p>
        </w:tc>
        <w:tc>
          <w:tcPr>
            <w:tcW w:w="798" w:type="dxa"/>
            <w:vAlign w:val="bottom"/>
          </w:tcPr>
          <w:p w14:paraId="2F2AD8F5" w14:textId="5BAB69A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8" w:type="dxa"/>
            <w:vAlign w:val="bottom"/>
          </w:tcPr>
          <w:p w14:paraId="19D203E7" w14:textId="5A00365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28EC6C2E" w14:textId="5531237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r>
      <w:tr w:rsidR="00465F38" w14:paraId="7C92AE1C" w14:textId="77777777" w:rsidTr="00BE1AE5">
        <w:tc>
          <w:tcPr>
            <w:tcW w:w="797" w:type="dxa"/>
          </w:tcPr>
          <w:p w14:paraId="1DC3F8A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226FFD1" w14:textId="592B264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D30A84A" w14:textId="6767A67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3EB4F949" w14:textId="0E6AF49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6</w:t>
            </w:r>
          </w:p>
        </w:tc>
        <w:tc>
          <w:tcPr>
            <w:tcW w:w="797" w:type="dxa"/>
            <w:vAlign w:val="bottom"/>
          </w:tcPr>
          <w:p w14:paraId="3FCC48EA" w14:textId="3834E20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1B15FDA5" w14:textId="5FD0C6D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35B0651B" w14:textId="676A0AB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4B237F32" w14:textId="6A28EC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c>
          <w:tcPr>
            <w:tcW w:w="797" w:type="dxa"/>
            <w:vAlign w:val="bottom"/>
          </w:tcPr>
          <w:p w14:paraId="2BD37875" w14:textId="3EF9B6A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3</w:t>
            </w:r>
          </w:p>
        </w:tc>
        <w:tc>
          <w:tcPr>
            <w:tcW w:w="798" w:type="dxa"/>
            <w:vAlign w:val="bottom"/>
          </w:tcPr>
          <w:p w14:paraId="6AC0EB6E" w14:textId="0CE09D2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5</w:t>
            </w:r>
          </w:p>
        </w:tc>
        <w:tc>
          <w:tcPr>
            <w:tcW w:w="798" w:type="dxa"/>
            <w:vAlign w:val="bottom"/>
          </w:tcPr>
          <w:p w14:paraId="0614CD61" w14:textId="1FFA9AE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0</w:t>
            </w:r>
          </w:p>
        </w:tc>
        <w:tc>
          <w:tcPr>
            <w:tcW w:w="798" w:type="dxa"/>
            <w:vAlign w:val="bottom"/>
          </w:tcPr>
          <w:p w14:paraId="6717C3B9" w14:textId="6C150AF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1</w:t>
            </w:r>
          </w:p>
        </w:tc>
        <w:tc>
          <w:tcPr>
            <w:tcW w:w="798" w:type="dxa"/>
            <w:vAlign w:val="bottom"/>
          </w:tcPr>
          <w:p w14:paraId="15BC86F9" w14:textId="7E52CCB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333F1E34" w14:textId="77777777" w:rsidTr="00BE1AE5">
        <w:tc>
          <w:tcPr>
            <w:tcW w:w="797" w:type="dxa"/>
          </w:tcPr>
          <w:p w14:paraId="222E561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66A99C2D" w14:textId="4985909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w:t>
            </w:r>
          </w:p>
        </w:tc>
        <w:tc>
          <w:tcPr>
            <w:tcW w:w="797" w:type="dxa"/>
            <w:vAlign w:val="bottom"/>
          </w:tcPr>
          <w:p w14:paraId="13D952CD" w14:textId="24086BD6"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2</w:t>
            </w:r>
          </w:p>
        </w:tc>
        <w:tc>
          <w:tcPr>
            <w:tcW w:w="797" w:type="dxa"/>
            <w:vAlign w:val="bottom"/>
          </w:tcPr>
          <w:p w14:paraId="134A3DE5" w14:textId="721DC40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2352F3E" w14:textId="7AF7730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7" w:type="dxa"/>
            <w:vAlign w:val="bottom"/>
          </w:tcPr>
          <w:p w14:paraId="6D622813" w14:textId="0205A07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6</w:t>
            </w:r>
          </w:p>
        </w:tc>
        <w:tc>
          <w:tcPr>
            <w:tcW w:w="797" w:type="dxa"/>
            <w:vAlign w:val="bottom"/>
          </w:tcPr>
          <w:p w14:paraId="69A856D6" w14:textId="2CE936D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7A184C58" w14:textId="09E8BE0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1135CECC" w14:textId="40CE01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9</w:t>
            </w:r>
          </w:p>
        </w:tc>
        <w:tc>
          <w:tcPr>
            <w:tcW w:w="798" w:type="dxa"/>
            <w:vAlign w:val="bottom"/>
          </w:tcPr>
          <w:p w14:paraId="584B2147" w14:textId="3A10333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239</w:t>
            </w:r>
          </w:p>
        </w:tc>
        <w:tc>
          <w:tcPr>
            <w:tcW w:w="798" w:type="dxa"/>
            <w:vAlign w:val="bottom"/>
          </w:tcPr>
          <w:p w14:paraId="55489156" w14:textId="1A8A19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99</w:t>
            </w:r>
          </w:p>
        </w:tc>
        <w:tc>
          <w:tcPr>
            <w:tcW w:w="798" w:type="dxa"/>
            <w:vAlign w:val="bottom"/>
          </w:tcPr>
          <w:p w14:paraId="5BFC6356" w14:textId="3EEEFD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86</w:t>
            </w:r>
          </w:p>
        </w:tc>
        <w:tc>
          <w:tcPr>
            <w:tcW w:w="798" w:type="dxa"/>
            <w:vAlign w:val="bottom"/>
          </w:tcPr>
          <w:p w14:paraId="7C7BC4F0" w14:textId="716DED6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4989C6D9" w14:textId="1959F096" w:rsidR="00346C97" w:rsidRPr="0010454B" w:rsidRDefault="00C7261A" w:rsidP="00346C97">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459E4E05" w14:textId="420BB4B2"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w:t>
      </w:r>
      <w:r w:rsidR="00617A13">
        <w:rPr>
          <w:rFonts w:ascii="Times New Roman" w:hAnsi="Times New Roman" w:cs="Times New Roman"/>
          <w:spacing w:val="-2"/>
          <w:kern w:val="22"/>
          <w:sz w:val="20"/>
          <w:szCs w:val="20"/>
        </w:rPr>
        <w:t>15</w:t>
      </w:r>
      <w:r>
        <w:rPr>
          <w:rFonts w:ascii="Times New Roman" w:hAnsi="Times New Roman" w:cs="Times New Roman"/>
          <w:spacing w:val="-2"/>
          <w:kern w:val="22"/>
          <w:sz w:val="20"/>
          <w:szCs w:val="20"/>
        </w:rPr>
        <w:t>. Summary Results of model evaluation using univariate models</w:t>
      </w:r>
    </w:p>
    <w:tbl>
      <w:tblPr>
        <w:tblStyle w:val="TableGrid"/>
        <w:tblW w:w="0" w:type="auto"/>
        <w:tblLook w:val="04A0" w:firstRow="1" w:lastRow="0" w:firstColumn="1" w:lastColumn="0" w:noHBand="0" w:noVBand="1"/>
      </w:tblPr>
      <w:tblGrid>
        <w:gridCol w:w="942"/>
        <w:gridCol w:w="942"/>
        <w:gridCol w:w="942"/>
        <w:gridCol w:w="942"/>
        <w:gridCol w:w="942"/>
        <w:gridCol w:w="942"/>
        <w:gridCol w:w="942"/>
        <w:gridCol w:w="942"/>
        <w:gridCol w:w="943"/>
        <w:gridCol w:w="943"/>
        <w:gridCol w:w="943"/>
      </w:tblGrid>
      <w:tr w:rsidR="00542474" w14:paraId="57CAA92C" w14:textId="77777777" w:rsidTr="002E68DB">
        <w:tc>
          <w:tcPr>
            <w:tcW w:w="942" w:type="dxa"/>
          </w:tcPr>
          <w:p w14:paraId="33A9185A" w14:textId="77777777" w:rsidR="00542474" w:rsidRPr="00FA7E8D" w:rsidRDefault="00542474"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7917F727" w14:textId="77777777" w:rsidR="00542474" w:rsidRPr="00FA7E8D" w:rsidRDefault="00542474" w:rsidP="002339E0">
            <w:pPr>
              <w:pStyle w:val="BodyText"/>
              <w:spacing w:after="0"/>
              <w:contextualSpacing/>
              <w:jc w:val="both"/>
              <w:rPr>
                <w:rFonts w:ascii="Times New Roman" w:hAnsi="Times New Roman" w:cs="Times New Roman"/>
                <w:spacing w:val="-2"/>
                <w:kern w:val="22"/>
                <w:sz w:val="18"/>
                <w:szCs w:val="18"/>
              </w:rPr>
            </w:pPr>
          </w:p>
        </w:tc>
        <w:tc>
          <w:tcPr>
            <w:tcW w:w="3768" w:type="dxa"/>
            <w:gridSpan w:val="4"/>
          </w:tcPr>
          <w:p w14:paraId="60F7A433" w14:textId="445FFCC1" w:rsidR="00542474" w:rsidRPr="00FA7E8D" w:rsidRDefault="00542474" w:rsidP="008B1F7E">
            <w:pPr>
              <w:pStyle w:val="BodyText"/>
              <w:spacing w:after="0"/>
              <w:contextualSpacing/>
              <w:jc w:val="center"/>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SBi-LSTM</w:t>
            </w:r>
          </w:p>
        </w:tc>
        <w:tc>
          <w:tcPr>
            <w:tcW w:w="942" w:type="dxa"/>
          </w:tcPr>
          <w:p w14:paraId="17631B6F" w14:textId="77777777" w:rsidR="00542474" w:rsidRPr="00FA7E8D" w:rsidRDefault="00542474" w:rsidP="002339E0">
            <w:pPr>
              <w:pStyle w:val="BodyText"/>
              <w:spacing w:after="0"/>
              <w:contextualSpacing/>
              <w:jc w:val="both"/>
              <w:rPr>
                <w:rFonts w:ascii="Times New Roman" w:hAnsi="Times New Roman" w:cs="Times New Roman"/>
                <w:spacing w:val="-2"/>
                <w:kern w:val="22"/>
                <w:sz w:val="18"/>
                <w:szCs w:val="18"/>
              </w:rPr>
            </w:pPr>
          </w:p>
        </w:tc>
        <w:tc>
          <w:tcPr>
            <w:tcW w:w="3771" w:type="dxa"/>
            <w:gridSpan w:val="4"/>
          </w:tcPr>
          <w:p w14:paraId="015FEB18" w14:textId="0EB66ECE" w:rsidR="00542474" w:rsidRPr="00FA7E8D" w:rsidRDefault="00D06468" w:rsidP="00D06468">
            <w:pPr>
              <w:pStyle w:val="BodyText"/>
              <w:spacing w:after="0"/>
              <w:contextualSpacing/>
              <w:jc w:val="center"/>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SBi-GRU</w:t>
            </w:r>
          </w:p>
        </w:tc>
      </w:tr>
      <w:tr w:rsidR="00542474" w14:paraId="2FBBD093" w14:textId="77777777" w:rsidTr="00F34073">
        <w:tc>
          <w:tcPr>
            <w:tcW w:w="942" w:type="dxa"/>
          </w:tcPr>
          <w:p w14:paraId="14C8D255" w14:textId="77777777" w:rsidR="00542474" w:rsidRPr="00FA7E8D" w:rsidRDefault="00542474" w:rsidP="00C32053">
            <w:pPr>
              <w:pStyle w:val="BodyText"/>
              <w:spacing w:after="0"/>
              <w:contextualSpacing/>
              <w:jc w:val="both"/>
              <w:rPr>
                <w:rFonts w:ascii="Times New Roman" w:hAnsi="Times New Roman" w:cs="Times New Roman"/>
                <w:spacing w:val="-2"/>
                <w:kern w:val="22"/>
                <w:sz w:val="18"/>
                <w:szCs w:val="18"/>
              </w:rPr>
            </w:pPr>
          </w:p>
        </w:tc>
        <w:tc>
          <w:tcPr>
            <w:tcW w:w="942" w:type="dxa"/>
          </w:tcPr>
          <w:p w14:paraId="7739C18B" w14:textId="77777777" w:rsidR="00542474" w:rsidRPr="00FA7E8D" w:rsidRDefault="00542474" w:rsidP="00C32053">
            <w:pPr>
              <w:pStyle w:val="BodyText"/>
              <w:spacing w:after="0"/>
              <w:contextualSpacing/>
              <w:jc w:val="both"/>
              <w:rPr>
                <w:rFonts w:ascii="Times New Roman" w:hAnsi="Times New Roman" w:cs="Times New Roman"/>
                <w:spacing w:val="-2"/>
                <w:kern w:val="22"/>
                <w:sz w:val="18"/>
                <w:szCs w:val="18"/>
              </w:rPr>
            </w:pPr>
          </w:p>
        </w:tc>
        <w:tc>
          <w:tcPr>
            <w:tcW w:w="3768" w:type="dxa"/>
            <w:gridSpan w:val="4"/>
            <w:vAlign w:val="center"/>
          </w:tcPr>
          <w:p w14:paraId="0A308712" w14:textId="1C568AA7" w:rsidR="00542474" w:rsidRPr="00FA7E8D" w:rsidRDefault="00542474" w:rsidP="00937FB0">
            <w:pPr>
              <w:pStyle w:val="BodyText"/>
              <w:spacing w:after="0"/>
              <w:contextualSpacing/>
              <w:jc w:val="center"/>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Model evaluations</w:t>
            </w:r>
          </w:p>
        </w:tc>
        <w:tc>
          <w:tcPr>
            <w:tcW w:w="942" w:type="dxa"/>
          </w:tcPr>
          <w:p w14:paraId="02BA7092" w14:textId="77777777" w:rsidR="00542474" w:rsidRPr="00FA7E8D" w:rsidRDefault="00542474" w:rsidP="00C32053">
            <w:pPr>
              <w:pStyle w:val="BodyText"/>
              <w:spacing w:after="0"/>
              <w:contextualSpacing/>
              <w:jc w:val="both"/>
              <w:rPr>
                <w:rFonts w:ascii="Times New Roman" w:hAnsi="Times New Roman" w:cs="Times New Roman"/>
                <w:spacing w:val="-2"/>
                <w:kern w:val="22"/>
                <w:sz w:val="18"/>
                <w:szCs w:val="18"/>
              </w:rPr>
            </w:pPr>
          </w:p>
        </w:tc>
        <w:tc>
          <w:tcPr>
            <w:tcW w:w="3771" w:type="dxa"/>
            <w:gridSpan w:val="4"/>
          </w:tcPr>
          <w:p w14:paraId="3C309B1F" w14:textId="714B21FA" w:rsidR="00542474" w:rsidRPr="00FA7E8D" w:rsidRDefault="00D06468" w:rsidP="004A6551">
            <w:pPr>
              <w:pStyle w:val="BodyText"/>
              <w:spacing w:after="0"/>
              <w:contextualSpacing/>
              <w:jc w:val="center"/>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Model evaluations</w:t>
            </w:r>
          </w:p>
        </w:tc>
      </w:tr>
      <w:tr w:rsidR="00542474" w14:paraId="52E832CE" w14:textId="77777777" w:rsidTr="009E689D">
        <w:tc>
          <w:tcPr>
            <w:tcW w:w="942" w:type="dxa"/>
          </w:tcPr>
          <w:p w14:paraId="533D68D9" w14:textId="77777777" w:rsidR="00542474" w:rsidRPr="00FA7E8D" w:rsidRDefault="00542474" w:rsidP="00542474">
            <w:pPr>
              <w:pStyle w:val="BodyText"/>
              <w:spacing w:after="0"/>
              <w:contextualSpacing/>
              <w:jc w:val="both"/>
              <w:rPr>
                <w:rFonts w:ascii="Times New Roman" w:hAnsi="Times New Roman" w:cs="Times New Roman"/>
                <w:spacing w:val="-2"/>
                <w:kern w:val="22"/>
                <w:sz w:val="18"/>
                <w:szCs w:val="18"/>
              </w:rPr>
            </w:pPr>
          </w:p>
        </w:tc>
        <w:tc>
          <w:tcPr>
            <w:tcW w:w="942" w:type="dxa"/>
          </w:tcPr>
          <w:p w14:paraId="75EC37AD" w14:textId="77777777" w:rsidR="00542474" w:rsidRPr="00FA7E8D" w:rsidRDefault="00542474" w:rsidP="00542474">
            <w:pPr>
              <w:pStyle w:val="BodyText"/>
              <w:spacing w:after="0"/>
              <w:contextualSpacing/>
              <w:jc w:val="both"/>
              <w:rPr>
                <w:rFonts w:ascii="Times New Roman" w:hAnsi="Times New Roman" w:cs="Times New Roman"/>
                <w:spacing w:val="-2"/>
                <w:kern w:val="22"/>
                <w:sz w:val="18"/>
                <w:szCs w:val="18"/>
              </w:rPr>
            </w:pPr>
          </w:p>
        </w:tc>
        <w:tc>
          <w:tcPr>
            <w:tcW w:w="942" w:type="dxa"/>
            <w:vAlign w:val="center"/>
          </w:tcPr>
          <w:p w14:paraId="0220E8CE" w14:textId="0AF24993" w:rsidR="00542474" w:rsidRPr="00FA7E8D" w:rsidRDefault="00542474" w:rsidP="00833962">
            <w:pPr>
              <w:pStyle w:val="BodyText"/>
              <w:spacing w:after="0"/>
              <w:contextualSpacing/>
              <w:jc w:val="right"/>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R</w:t>
            </w:r>
          </w:p>
        </w:tc>
        <w:tc>
          <w:tcPr>
            <w:tcW w:w="942" w:type="dxa"/>
            <w:vAlign w:val="center"/>
          </w:tcPr>
          <w:p w14:paraId="438FCB2D" w14:textId="0BFD49C6" w:rsidR="00542474" w:rsidRPr="00FA7E8D" w:rsidRDefault="00542474" w:rsidP="00833962">
            <w:pPr>
              <w:pStyle w:val="BodyText"/>
              <w:spacing w:after="0"/>
              <w:contextualSpacing/>
              <w:jc w:val="right"/>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MAE</w:t>
            </w:r>
          </w:p>
        </w:tc>
        <w:tc>
          <w:tcPr>
            <w:tcW w:w="942" w:type="dxa"/>
            <w:vAlign w:val="center"/>
          </w:tcPr>
          <w:p w14:paraId="7E725ADB" w14:textId="0F03DB58" w:rsidR="00542474" w:rsidRPr="00FA7E8D" w:rsidRDefault="00542474" w:rsidP="00833962">
            <w:pPr>
              <w:pStyle w:val="BodyText"/>
              <w:spacing w:after="0"/>
              <w:contextualSpacing/>
              <w:jc w:val="right"/>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RMSE</w:t>
            </w:r>
          </w:p>
        </w:tc>
        <w:tc>
          <w:tcPr>
            <w:tcW w:w="942" w:type="dxa"/>
            <w:vAlign w:val="center"/>
          </w:tcPr>
          <w:p w14:paraId="04148EC8" w14:textId="22026B1B" w:rsidR="00542474" w:rsidRPr="00FA7E8D" w:rsidRDefault="00542474" w:rsidP="00833962">
            <w:pPr>
              <w:pStyle w:val="BodyText"/>
              <w:spacing w:after="0"/>
              <w:contextualSpacing/>
              <w:jc w:val="right"/>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MAPE</w:t>
            </w:r>
          </w:p>
        </w:tc>
        <w:tc>
          <w:tcPr>
            <w:tcW w:w="942" w:type="dxa"/>
          </w:tcPr>
          <w:p w14:paraId="23B62EA7" w14:textId="77777777" w:rsidR="00542474" w:rsidRPr="00FA7E8D" w:rsidRDefault="00542474" w:rsidP="00542474">
            <w:pPr>
              <w:pStyle w:val="BodyText"/>
              <w:spacing w:after="0"/>
              <w:contextualSpacing/>
              <w:jc w:val="both"/>
              <w:rPr>
                <w:rFonts w:ascii="Times New Roman" w:hAnsi="Times New Roman" w:cs="Times New Roman"/>
                <w:spacing w:val="-2"/>
                <w:kern w:val="22"/>
                <w:sz w:val="18"/>
                <w:szCs w:val="18"/>
              </w:rPr>
            </w:pPr>
          </w:p>
        </w:tc>
        <w:tc>
          <w:tcPr>
            <w:tcW w:w="942" w:type="dxa"/>
            <w:vAlign w:val="center"/>
          </w:tcPr>
          <w:p w14:paraId="1F2885A7" w14:textId="26E116D2" w:rsidR="00542474" w:rsidRPr="00FA7E8D" w:rsidRDefault="00542474" w:rsidP="00731186">
            <w:pPr>
              <w:pStyle w:val="BodyText"/>
              <w:spacing w:after="0"/>
              <w:contextualSpacing/>
              <w:jc w:val="right"/>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R</w:t>
            </w:r>
          </w:p>
        </w:tc>
        <w:tc>
          <w:tcPr>
            <w:tcW w:w="943" w:type="dxa"/>
            <w:vAlign w:val="center"/>
          </w:tcPr>
          <w:p w14:paraId="709C07FE" w14:textId="24352B44" w:rsidR="00542474" w:rsidRPr="00FA7E8D" w:rsidRDefault="00542474" w:rsidP="00731186">
            <w:pPr>
              <w:pStyle w:val="BodyText"/>
              <w:spacing w:after="0"/>
              <w:contextualSpacing/>
              <w:jc w:val="right"/>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MAE</w:t>
            </w:r>
          </w:p>
        </w:tc>
        <w:tc>
          <w:tcPr>
            <w:tcW w:w="943" w:type="dxa"/>
            <w:vAlign w:val="center"/>
          </w:tcPr>
          <w:p w14:paraId="2CEBA18C" w14:textId="26C9934A" w:rsidR="00542474" w:rsidRPr="00FA7E8D" w:rsidRDefault="00542474" w:rsidP="00731186">
            <w:pPr>
              <w:pStyle w:val="BodyText"/>
              <w:spacing w:after="0"/>
              <w:contextualSpacing/>
              <w:jc w:val="right"/>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RMSE</w:t>
            </w:r>
          </w:p>
        </w:tc>
        <w:tc>
          <w:tcPr>
            <w:tcW w:w="943" w:type="dxa"/>
            <w:vAlign w:val="center"/>
          </w:tcPr>
          <w:p w14:paraId="66A13E84" w14:textId="1E245195" w:rsidR="00542474" w:rsidRPr="00FA7E8D" w:rsidRDefault="00542474" w:rsidP="00731186">
            <w:pPr>
              <w:pStyle w:val="BodyText"/>
              <w:spacing w:after="0"/>
              <w:contextualSpacing/>
              <w:jc w:val="right"/>
              <w:rPr>
                <w:rFonts w:ascii="Times New Roman" w:hAnsi="Times New Roman" w:cs="Times New Roman"/>
                <w:spacing w:val="-2"/>
                <w:kern w:val="22"/>
                <w:sz w:val="18"/>
                <w:szCs w:val="18"/>
              </w:rPr>
            </w:pPr>
            <w:r w:rsidRPr="00596B8A">
              <w:rPr>
                <w:rFonts w:ascii="Times New Roman" w:hAnsi="Times New Roman" w:cs="Times New Roman"/>
                <w:b/>
                <w:bCs/>
                <w:spacing w:val="-2"/>
                <w:kern w:val="22"/>
                <w:sz w:val="20"/>
                <w:szCs w:val="20"/>
              </w:rPr>
              <w:t>MAPE</w:t>
            </w:r>
          </w:p>
        </w:tc>
      </w:tr>
      <w:tr w:rsidR="00714031" w14:paraId="125B7514" w14:textId="77777777" w:rsidTr="00F376DA">
        <w:tc>
          <w:tcPr>
            <w:tcW w:w="942" w:type="dxa"/>
          </w:tcPr>
          <w:p w14:paraId="0B3AE7A3"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D607830" w14:textId="50348E10"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8EFA860"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D1B23AB"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5344B2F"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23531DB"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DC641A0"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9D07144"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5C961BE3"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05B8B9AC"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1AB7A5AC" w14:textId="77777777" w:rsidR="00714031" w:rsidRPr="00FA7E8D" w:rsidRDefault="00714031" w:rsidP="002339E0">
            <w:pPr>
              <w:pStyle w:val="BodyText"/>
              <w:spacing w:after="0"/>
              <w:contextualSpacing/>
              <w:jc w:val="both"/>
              <w:rPr>
                <w:rFonts w:ascii="Times New Roman" w:hAnsi="Times New Roman" w:cs="Times New Roman"/>
                <w:spacing w:val="-2"/>
                <w:kern w:val="22"/>
                <w:sz w:val="18"/>
                <w:szCs w:val="18"/>
              </w:rPr>
            </w:pPr>
          </w:p>
        </w:tc>
      </w:tr>
      <w:tr w:rsidR="00BF62F0" w14:paraId="3B9A9565" w14:textId="77777777" w:rsidTr="00BF62F0">
        <w:tc>
          <w:tcPr>
            <w:tcW w:w="942" w:type="dxa"/>
          </w:tcPr>
          <w:p w14:paraId="59A73F94"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03EFD44"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B86CDC8"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D912E59"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55ABF97E"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18F3A47"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2EBB9806"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DC3FD09"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12CF40D4"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33F6B08D"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19DFD928"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r>
      <w:tr w:rsidR="00BF62F0" w14:paraId="2502DC4D" w14:textId="77777777" w:rsidTr="00BF62F0">
        <w:tc>
          <w:tcPr>
            <w:tcW w:w="942" w:type="dxa"/>
          </w:tcPr>
          <w:p w14:paraId="34621092"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1227274"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18D9593"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7FAFDC2D"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89E97E5"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735F540"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C0E4F8D"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C0E89A6"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74C36C55"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08200094"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4EC2DF71" w14:textId="77777777" w:rsidR="00BF62F0" w:rsidRPr="00FA7E8D" w:rsidRDefault="00BF62F0" w:rsidP="002339E0">
            <w:pPr>
              <w:pStyle w:val="BodyText"/>
              <w:spacing w:after="0"/>
              <w:contextualSpacing/>
              <w:jc w:val="both"/>
              <w:rPr>
                <w:rFonts w:ascii="Times New Roman" w:hAnsi="Times New Roman" w:cs="Times New Roman"/>
                <w:spacing w:val="-2"/>
                <w:kern w:val="22"/>
                <w:sz w:val="18"/>
                <w:szCs w:val="18"/>
              </w:rPr>
            </w:pPr>
          </w:p>
        </w:tc>
      </w:tr>
      <w:tr w:rsidR="00D45B2F" w14:paraId="64D68B34" w14:textId="77777777" w:rsidTr="00BF62F0">
        <w:tc>
          <w:tcPr>
            <w:tcW w:w="942" w:type="dxa"/>
          </w:tcPr>
          <w:p w14:paraId="649F32DB"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A6EFAF0"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E9D9AF0"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F4DA32F"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07A0C2F"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5320CD6"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C235C90"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3A2D80F"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19475F7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62260B8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689630AF"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r w:rsidR="00D45B2F" w14:paraId="53B477AC" w14:textId="77777777" w:rsidTr="00BF62F0">
        <w:tc>
          <w:tcPr>
            <w:tcW w:w="942" w:type="dxa"/>
          </w:tcPr>
          <w:p w14:paraId="15A73DB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BF801BB"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46731C3"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5ECBC9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60CA468"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E0C0DAA"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7F74EB1A"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36C3510"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293C80F4"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112BD7D3"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5A03828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r w:rsidR="00D45B2F" w14:paraId="5AF426E7" w14:textId="77777777" w:rsidTr="00BF62F0">
        <w:tc>
          <w:tcPr>
            <w:tcW w:w="942" w:type="dxa"/>
          </w:tcPr>
          <w:p w14:paraId="4D5FE583"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72F4BF3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259492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2658F7E0"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E2A0C84"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E2EEA02"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8D44890"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22F07D4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7F02D2C6"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2A5CE8C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495B9F1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r w:rsidR="00D45B2F" w14:paraId="58AE2E9F" w14:textId="77777777" w:rsidTr="00BF62F0">
        <w:tc>
          <w:tcPr>
            <w:tcW w:w="942" w:type="dxa"/>
          </w:tcPr>
          <w:p w14:paraId="029A96C3"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7F96666A"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7E3FDD3"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08D683D"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BE4A4CF"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2D9358F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8C8C550"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9464FC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396F443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7C997B73"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2721D9D3"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r w:rsidR="00D45B2F" w14:paraId="533FD5AD" w14:textId="77777777" w:rsidTr="00BF62F0">
        <w:tc>
          <w:tcPr>
            <w:tcW w:w="942" w:type="dxa"/>
          </w:tcPr>
          <w:p w14:paraId="2D3F61BB"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7394FFD9"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6281B86"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BB4A88A"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CB28D34"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8DFB9EB"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9EC1E6D"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257FBF6"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4469E755"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2DDC6EFD"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7C9AA1D8"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r w:rsidR="00D45B2F" w14:paraId="76FF8DAA" w14:textId="77777777" w:rsidTr="00BF62F0">
        <w:tc>
          <w:tcPr>
            <w:tcW w:w="942" w:type="dxa"/>
          </w:tcPr>
          <w:p w14:paraId="52F53194"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237BCB8A"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5F3C3FA1"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2561DCC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6609218"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1D17298"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4B25FCD2"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B60E8B2"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1FCBB76D"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6548A45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2ED686D6"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r w:rsidR="00D45B2F" w14:paraId="010ADE32" w14:textId="77777777" w:rsidTr="00BF62F0">
        <w:tc>
          <w:tcPr>
            <w:tcW w:w="942" w:type="dxa"/>
          </w:tcPr>
          <w:p w14:paraId="13AF071B"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CB05E71"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5523E16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5C8B09C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5D02FD92"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56C6A18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D30A46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E2082E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704B80B5"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1B958C0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5329AE2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r w:rsidR="00D45B2F" w14:paraId="4A7CF248" w14:textId="77777777" w:rsidTr="00BF62F0">
        <w:tc>
          <w:tcPr>
            <w:tcW w:w="942" w:type="dxa"/>
          </w:tcPr>
          <w:p w14:paraId="18FAD758"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A2400C4"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023E5495"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2C3F8D2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D17E845"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9365F48"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75F21A2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3E34C6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21F7B2DD"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369583C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20ED4BAD"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r w:rsidR="00D45B2F" w14:paraId="16F7EE24" w14:textId="77777777" w:rsidTr="00BF62F0">
        <w:tc>
          <w:tcPr>
            <w:tcW w:w="942" w:type="dxa"/>
          </w:tcPr>
          <w:p w14:paraId="3667841B"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C43D261"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0EAB386"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16F5DED1"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7171C82C"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35192E6E"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221701E9"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2" w:type="dxa"/>
          </w:tcPr>
          <w:p w14:paraId="67B11A3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10479044"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247643D7"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c>
          <w:tcPr>
            <w:tcW w:w="943" w:type="dxa"/>
          </w:tcPr>
          <w:p w14:paraId="68155F5A" w14:textId="77777777" w:rsidR="00D45B2F" w:rsidRPr="00FA7E8D" w:rsidRDefault="00D45B2F" w:rsidP="002339E0">
            <w:pPr>
              <w:pStyle w:val="BodyText"/>
              <w:spacing w:after="0"/>
              <w:contextualSpacing/>
              <w:jc w:val="both"/>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lastRenderedPageBreak/>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6"/>
      <w:headerReference w:type="first" r:id="rId47"/>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7EC32C" w14:textId="77777777" w:rsidR="004E00A9" w:rsidRDefault="004E00A9">
      <w:pPr>
        <w:spacing w:after="0" w:line="240" w:lineRule="auto"/>
      </w:pPr>
      <w:r>
        <w:separator/>
      </w:r>
    </w:p>
  </w:endnote>
  <w:endnote w:type="continuationSeparator" w:id="0">
    <w:p w14:paraId="414F37FE" w14:textId="77777777" w:rsidR="004E00A9" w:rsidRDefault="004E0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24DDE8" w14:textId="77777777" w:rsidR="004E00A9" w:rsidRDefault="004E00A9">
      <w:pPr>
        <w:spacing w:after="0" w:line="240" w:lineRule="auto"/>
      </w:pPr>
      <w:r>
        <w:separator/>
      </w:r>
    </w:p>
  </w:footnote>
  <w:footnote w:type="continuationSeparator" w:id="0">
    <w:p w14:paraId="64238D82" w14:textId="77777777" w:rsidR="004E00A9" w:rsidRDefault="004E0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6A9E"/>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0D85"/>
    <w:rsid w:val="00081060"/>
    <w:rsid w:val="0008177C"/>
    <w:rsid w:val="000818C8"/>
    <w:rsid w:val="000831FB"/>
    <w:rsid w:val="000836AB"/>
    <w:rsid w:val="00084354"/>
    <w:rsid w:val="0008554B"/>
    <w:rsid w:val="00085D49"/>
    <w:rsid w:val="00087720"/>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C76A5"/>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54B"/>
    <w:rsid w:val="00104F80"/>
    <w:rsid w:val="00105FD6"/>
    <w:rsid w:val="00106301"/>
    <w:rsid w:val="00107A4C"/>
    <w:rsid w:val="00110A27"/>
    <w:rsid w:val="0011176D"/>
    <w:rsid w:val="00111A7C"/>
    <w:rsid w:val="0011277F"/>
    <w:rsid w:val="00112CBA"/>
    <w:rsid w:val="001131B3"/>
    <w:rsid w:val="001136E4"/>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47D88"/>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5D8"/>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266A"/>
    <w:rsid w:val="001B6AB0"/>
    <w:rsid w:val="001B6EB8"/>
    <w:rsid w:val="001C0027"/>
    <w:rsid w:val="001C3B68"/>
    <w:rsid w:val="001C430A"/>
    <w:rsid w:val="001C573C"/>
    <w:rsid w:val="001C7009"/>
    <w:rsid w:val="001C7144"/>
    <w:rsid w:val="001C771C"/>
    <w:rsid w:val="001C7990"/>
    <w:rsid w:val="001D12E1"/>
    <w:rsid w:val="001D2949"/>
    <w:rsid w:val="001D2983"/>
    <w:rsid w:val="001D55F2"/>
    <w:rsid w:val="001D6CB6"/>
    <w:rsid w:val="001D759F"/>
    <w:rsid w:val="001D764E"/>
    <w:rsid w:val="001E1E82"/>
    <w:rsid w:val="001E3CD8"/>
    <w:rsid w:val="001F17E0"/>
    <w:rsid w:val="001F2405"/>
    <w:rsid w:val="001F4C86"/>
    <w:rsid w:val="001F4F9C"/>
    <w:rsid w:val="001F52FB"/>
    <w:rsid w:val="00200C6D"/>
    <w:rsid w:val="00202376"/>
    <w:rsid w:val="00205648"/>
    <w:rsid w:val="0020604A"/>
    <w:rsid w:val="002066A4"/>
    <w:rsid w:val="002100DA"/>
    <w:rsid w:val="00211723"/>
    <w:rsid w:val="00212538"/>
    <w:rsid w:val="0021470B"/>
    <w:rsid w:val="002148DE"/>
    <w:rsid w:val="00217C34"/>
    <w:rsid w:val="00217FCC"/>
    <w:rsid w:val="00221068"/>
    <w:rsid w:val="002245C0"/>
    <w:rsid w:val="002247F3"/>
    <w:rsid w:val="002277CD"/>
    <w:rsid w:val="00231B5D"/>
    <w:rsid w:val="00232DED"/>
    <w:rsid w:val="00232E14"/>
    <w:rsid w:val="002339E0"/>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87C"/>
    <w:rsid w:val="002949C3"/>
    <w:rsid w:val="00294D89"/>
    <w:rsid w:val="00296853"/>
    <w:rsid w:val="0029779B"/>
    <w:rsid w:val="002A21FB"/>
    <w:rsid w:val="002A2539"/>
    <w:rsid w:val="002A2F2D"/>
    <w:rsid w:val="002A3186"/>
    <w:rsid w:val="002A3798"/>
    <w:rsid w:val="002A3E47"/>
    <w:rsid w:val="002A5BF9"/>
    <w:rsid w:val="002A71BB"/>
    <w:rsid w:val="002A7836"/>
    <w:rsid w:val="002B135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0CB7"/>
    <w:rsid w:val="002F1F94"/>
    <w:rsid w:val="002F4464"/>
    <w:rsid w:val="002F46A9"/>
    <w:rsid w:val="002F4E9C"/>
    <w:rsid w:val="002F627A"/>
    <w:rsid w:val="002F670A"/>
    <w:rsid w:val="002F6A55"/>
    <w:rsid w:val="00301093"/>
    <w:rsid w:val="00301207"/>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56D5"/>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46EA"/>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71A"/>
    <w:rsid w:val="003C5A5D"/>
    <w:rsid w:val="003C5AB5"/>
    <w:rsid w:val="003C76DB"/>
    <w:rsid w:val="003D16BE"/>
    <w:rsid w:val="003D6078"/>
    <w:rsid w:val="003D7C20"/>
    <w:rsid w:val="003E1C73"/>
    <w:rsid w:val="003E3D9A"/>
    <w:rsid w:val="003E4C28"/>
    <w:rsid w:val="003E548D"/>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3C39"/>
    <w:rsid w:val="00434620"/>
    <w:rsid w:val="00436C5B"/>
    <w:rsid w:val="00436E59"/>
    <w:rsid w:val="004414AC"/>
    <w:rsid w:val="00441AA4"/>
    <w:rsid w:val="00444740"/>
    <w:rsid w:val="0044663B"/>
    <w:rsid w:val="00447789"/>
    <w:rsid w:val="00450426"/>
    <w:rsid w:val="00451B46"/>
    <w:rsid w:val="004544CC"/>
    <w:rsid w:val="00454537"/>
    <w:rsid w:val="00456404"/>
    <w:rsid w:val="00462382"/>
    <w:rsid w:val="00463936"/>
    <w:rsid w:val="00464D09"/>
    <w:rsid w:val="00465F38"/>
    <w:rsid w:val="0046636A"/>
    <w:rsid w:val="00470389"/>
    <w:rsid w:val="00472801"/>
    <w:rsid w:val="004730C3"/>
    <w:rsid w:val="0047336B"/>
    <w:rsid w:val="00473AD3"/>
    <w:rsid w:val="0048001F"/>
    <w:rsid w:val="004867F7"/>
    <w:rsid w:val="0049094E"/>
    <w:rsid w:val="004911D5"/>
    <w:rsid w:val="00491886"/>
    <w:rsid w:val="00491899"/>
    <w:rsid w:val="0049335E"/>
    <w:rsid w:val="00494F64"/>
    <w:rsid w:val="00496831"/>
    <w:rsid w:val="004A055C"/>
    <w:rsid w:val="004A0F6A"/>
    <w:rsid w:val="004A1D60"/>
    <w:rsid w:val="004A3D9D"/>
    <w:rsid w:val="004A5325"/>
    <w:rsid w:val="004A6551"/>
    <w:rsid w:val="004A7BE4"/>
    <w:rsid w:val="004B1799"/>
    <w:rsid w:val="004B22B2"/>
    <w:rsid w:val="004B2940"/>
    <w:rsid w:val="004B4080"/>
    <w:rsid w:val="004B59F9"/>
    <w:rsid w:val="004C0AB1"/>
    <w:rsid w:val="004C139C"/>
    <w:rsid w:val="004C2670"/>
    <w:rsid w:val="004C2DCE"/>
    <w:rsid w:val="004D04E8"/>
    <w:rsid w:val="004D1160"/>
    <w:rsid w:val="004D26DA"/>
    <w:rsid w:val="004D2B66"/>
    <w:rsid w:val="004D3623"/>
    <w:rsid w:val="004D3EE2"/>
    <w:rsid w:val="004D4303"/>
    <w:rsid w:val="004D6C26"/>
    <w:rsid w:val="004D7331"/>
    <w:rsid w:val="004D74DD"/>
    <w:rsid w:val="004E00A9"/>
    <w:rsid w:val="004E0295"/>
    <w:rsid w:val="004E1454"/>
    <w:rsid w:val="004E22AB"/>
    <w:rsid w:val="004E2821"/>
    <w:rsid w:val="004E39A1"/>
    <w:rsid w:val="004E4328"/>
    <w:rsid w:val="004E5E9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2474"/>
    <w:rsid w:val="00544318"/>
    <w:rsid w:val="00544705"/>
    <w:rsid w:val="00544BBA"/>
    <w:rsid w:val="0054779D"/>
    <w:rsid w:val="00547959"/>
    <w:rsid w:val="00551761"/>
    <w:rsid w:val="00551AB4"/>
    <w:rsid w:val="00555CB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96B8A"/>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382"/>
    <w:rsid w:val="005D36BA"/>
    <w:rsid w:val="005D4709"/>
    <w:rsid w:val="005D7847"/>
    <w:rsid w:val="005E0755"/>
    <w:rsid w:val="005E08B2"/>
    <w:rsid w:val="005E5D27"/>
    <w:rsid w:val="005E7892"/>
    <w:rsid w:val="005F0C37"/>
    <w:rsid w:val="005F0F7D"/>
    <w:rsid w:val="005F22C5"/>
    <w:rsid w:val="005F3B9A"/>
    <w:rsid w:val="005F3CF9"/>
    <w:rsid w:val="005F66CE"/>
    <w:rsid w:val="006047A3"/>
    <w:rsid w:val="00605295"/>
    <w:rsid w:val="00606CB2"/>
    <w:rsid w:val="0060702B"/>
    <w:rsid w:val="00612CEE"/>
    <w:rsid w:val="0061408D"/>
    <w:rsid w:val="00617116"/>
    <w:rsid w:val="00617A13"/>
    <w:rsid w:val="00617E60"/>
    <w:rsid w:val="00625215"/>
    <w:rsid w:val="0062521E"/>
    <w:rsid w:val="006308B7"/>
    <w:rsid w:val="00630B28"/>
    <w:rsid w:val="00632082"/>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41EF"/>
    <w:rsid w:val="006A4AA7"/>
    <w:rsid w:val="006A5489"/>
    <w:rsid w:val="006A54F6"/>
    <w:rsid w:val="006A685F"/>
    <w:rsid w:val="006A6A8C"/>
    <w:rsid w:val="006A76A6"/>
    <w:rsid w:val="006B05D5"/>
    <w:rsid w:val="006B0650"/>
    <w:rsid w:val="006B0986"/>
    <w:rsid w:val="006B4053"/>
    <w:rsid w:val="006B6B0B"/>
    <w:rsid w:val="006C031E"/>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4031"/>
    <w:rsid w:val="007150A3"/>
    <w:rsid w:val="00715CB7"/>
    <w:rsid w:val="00717CD1"/>
    <w:rsid w:val="007236A3"/>
    <w:rsid w:val="00725140"/>
    <w:rsid w:val="00725899"/>
    <w:rsid w:val="00731186"/>
    <w:rsid w:val="00733776"/>
    <w:rsid w:val="007337C3"/>
    <w:rsid w:val="007342E5"/>
    <w:rsid w:val="0073443E"/>
    <w:rsid w:val="0073468B"/>
    <w:rsid w:val="00734A48"/>
    <w:rsid w:val="007371FC"/>
    <w:rsid w:val="007431C4"/>
    <w:rsid w:val="00743672"/>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1C2D"/>
    <w:rsid w:val="00763B6B"/>
    <w:rsid w:val="00763D4A"/>
    <w:rsid w:val="007716F4"/>
    <w:rsid w:val="00772449"/>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1E0C"/>
    <w:rsid w:val="0082379E"/>
    <w:rsid w:val="00824C91"/>
    <w:rsid w:val="00826216"/>
    <w:rsid w:val="00827EF8"/>
    <w:rsid w:val="00831725"/>
    <w:rsid w:val="008328B2"/>
    <w:rsid w:val="00833962"/>
    <w:rsid w:val="00833BC8"/>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1EEC"/>
    <w:rsid w:val="00883BD6"/>
    <w:rsid w:val="00883CBF"/>
    <w:rsid w:val="0088441E"/>
    <w:rsid w:val="008904AD"/>
    <w:rsid w:val="00891C43"/>
    <w:rsid w:val="00893544"/>
    <w:rsid w:val="00893932"/>
    <w:rsid w:val="0089460B"/>
    <w:rsid w:val="00895A4D"/>
    <w:rsid w:val="00896283"/>
    <w:rsid w:val="00897C44"/>
    <w:rsid w:val="008A0394"/>
    <w:rsid w:val="008A24DF"/>
    <w:rsid w:val="008A3D62"/>
    <w:rsid w:val="008A54EE"/>
    <w:rsid w:val="008B021B"/>
    <w:rsid w:val="008B0FCE"/>
    <w:rsid w:val="008B1A81"/>
    <w:rsid w:val="008B1F7E"/>
    <w:rsid w:val="008B337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2B64"/>
    <w:rsid w:val="008D4B6C"/>
    <w:rsid w:val="008D530A"/>
    <w:rsid w:val="008D5324"/>
    <w:rsid w:val="008D5A93"/>
    <w:rsid w:val="008E02DA"/>
    <w:rsid w:val="008E06D0"/>
    <w:rsid w:val="008E34EC"/>
    <w:rsid w:val="008E483F"/>
    <w:rsid w:val="008E4EB3"/>
    <w:rsid w:val="008E61BC"/>
    <w:rsid w:val="008E66C7"/>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5D7"/>
    <w:rsid w:val="009336EC"/>
    <w:rsid w:val="00933C78"/>
    <w:rsid w:val="00937FB0"/>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4CEA"/>
    <w:rsid w:val="00995EC9"/>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807"/>
    <w:rsid w:val="009C2A32"/>
    <w:rsid w:val="009C36E4"/>
    <w:rsid w:val="009C3AD2"/>
    <w:rsid w:val="009C618E"/>
    <w:rsid w:val="009D0DEE"/>
    <w:rsid w:val="009D1A06"/>
    <w:rsid w:val="009D35C4"/>
    <w:rsid w:val="009D78A7"/>
    <w:rsid w:val="009E042F"/>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2648"/>
    <w:rsid w:val="00A245ED"/>
    <w:rsid w:val="00A30419"/>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C88"/>
    <w:rsid w:val="00AB7E00"/>
    <w:rsid w:val="00AB7EE7"/>
    <w:rsid w:val="00AC181F"/>
    <w:rsid w:val="00AC253D"/>
    <w:rsid w:val="00AC5D3C"/>
    <w:rsid w:val="00AC624E"/>
    <w:rsid w:val="00AC6939"/>
    <w:rsid w:val="00AC7A6F"/>
    <w:rsid w:val="00AC7C88"/>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1424"/>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24C"/>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9D9"/>
    <w:rsid w:val="00B66DB6"/>
    <w:rsid w:val="00B67381"/>
    <w:rsid w:val="00B6784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3C1D"/>
    <w:rsid w:val="00BD64BE"/>
    <w:rsid w:val="00BE1E79"/>
    <w:rsid w:val="00BE2921"/>
    <w:rsid w:val="00BE3154"/>
    <w:rsid w:val="00BE4474"/>
    <w:rsid w:val="00BE59B7"/>
    <w:rsid w:val="00BE64E0"/>
    <w:rsid w:val="00BE7BA4"/>
    <w:rsid w:val="00BF08C5"/>
    <w:rsid w:val="00BF0CB3"/>
    <w:rsid w:val="00BF1FA6"/>
    <w:rsid w:val="00BF4E1E"/>
    <w:rsid w:val="00BF6028"/>
    <w:rsid w:val="00BF62F0"/>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053"/>
    <w:rsid w:val="00C3259E"/>
    <w:rsid w:val="00C34022"/>
    <w:rsid w:val="00C35943"/>
    <w:rsid w:val="00C371D1"/>
    <w:rsid w:val="00C41363"/>
    <w:rsid w:val="00C41D1C"/>
    <w:rsid w:val="00C421FF"/>
    <w:rsid w:val="00C440AC"/>
    <w:rsid w:val="00C45A68"/>
    <w:rsid w:val="00C474F0"/>
    <w:rsid w:val="00C47ACD"/>
    <w:rsid w:val="00C47B97"/>
    <w:rsid w:val="00C50D31"/>
    <w:rsid w:val="00C50F27"/>
    <w:rsid w:val="00C510C0"/>
    <w:rsid w:val="00C52044"/>
    <w:rsid w:val="00C5334D"/>
    <w:rsid w:val="00C53654"/>
    <w:rsid w:val="00C538DE"/>
    <w:rsid w:val="00C53E98"/>
    <w:rsid w:val="00C55253"/>
    <w:rsid w:val="00C55D08"/>
    <w:rsid w:val="00C6379B"/>
    <w:rsid w:val="00C64C31"/>
    <w:rsid w:val="00C65AF2"/>
    <w:rsid w:val="00C700BA"/>
    <w:rsid w:val="00C7261A"/>
    <w:rsid w:val="00C7376D"/>
    <w:rsid w:val="00C74E90"/>
    <w:rsid w:val="00C7581B"/>
    <w:rsid w:val="00C767F4"/>
    <w:rsid w:val="00C76FC2"/>
    <w:rsid w:val="00C77042"/>
    <w:rsid w:val="00C770C8"/>
    <w:rsid w:val="00C801A2"/>
    <w:rsid w:val="00C810D0"/>
    <w:rsid w:val="00C8137E"/>
    <w:rsid w:val="00C84EE2"/>
    <w:rsid w:val="00C85BB2"/>
    <w:rsid w:val="00C868CC"/>
    <w:rsid w:val="00C9035E"/>
    <w:rsid w:val="00C90FA3"/>
    <w:rsid w:val="00C91A12"/>
    <w:rsid w:val="00C92465"/>
    <w:rsid w:val="00C92975"/>
    <w:rsid w:val="00C93B6A"/>
    <w:rsid w:val="00C945E6"/>
    <w:rsid w:val="00C948F9"/>
    <w:rsid w:val="00C953AC"/>
    <w:rsid w:val="00C95FF1"/>
    <w:rsid w:val="00C969F3"/>
    <w:rsid w:val="00C97286"/>
    <w:rsid w:val="00C97B4E"/>
    <w:rsid w:val="00C97D3A"/>
    <w:rsid w:val="00CA215F"/>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4055"/>
    <w:rsid w:val="00CD6756"/>
    <w:rsid w:val="00CD6D2F"/>
    <w:rsid w:val="00CE26A4"/>
    <w:rsid w:val="00CE5ADA"/>
    <w:rsid w:val="00CF100B"/>
    <w:rsid w:val="00CF176A"/>
    <w:rsid w:val="00CF28F3"/>
    <w:rsid w:val="00CF4C9D"/>
    <w:rsid w:val="00CF574A"/>
    <w:rsid w:val="00CF5CC6"/>
    <w:rsid w:val="00CF7CEA"/>
    <w:rsid w:val="00D007A1"/>
    <w:rsid w:val="00D012EC"/>
    <w:rsid w:val="00D027E7"/>
    <w:rsid w:val="00D02FC5"/>
    <w:rsid w:val="00D036BC"/>
    <w:rsid w:val="00D05FC4"/>
    <w:rsid w:val="00D06468"/>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39FC"/>
    <w:rsid w:val="00D34DDC"/>
    <w:rsid w:val="00D365E8"/>
    <w:rsid w:val="00D377D9"/>
    <w:rsid w:val="00D40281"/>
    <w:rsid w:val="00D41BC6"/>
    <w:rsid w:val="00D42B59"/>
    <w:rsid w:val="00D44DA0"/>
    <w:rsid w:val="00D45B2F"/>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19F1"/>
    <w:rsid w:val="00D8244B"/>
    <w:rsid w:val="00D84D30"/>
    <w:rsid w:val="00D858CF"/>
    <w:rsid w:val="00D8641D"/>
    <w:rsid w:val="00D87EB2"/>
    <w:rsid w:val="00D9399C"/>
    <w:rsid w:val="00D95856"/>
    <w:rsid w:val="00D970CB"/>
    <w:rsid w:val="00D97357"/>
    <w:rsid w:val="00DA0217"/>
    <w:rsid w:val="00DA04F7"/>
    <w:rsid w:val="00DA081F"/>
    <w:rsid w:val="00DA10BC"/>
    <w:rsid w:val="00DA1527"/>
    <w:rsid w:val="00DA2750"/>
    <w:rsid w:val="00DA27A5"/>
    <w:rsid w:val="00DA4453"/>
    <w:rsid w:val="00DA4E97"/>
    <w:rsid w:val="00DA54B2"/>
    <w:rsid w:val="00DB0A8B"/>
    <w:rsid w:val="00DB14BF"/>
    <w:rsid w:val="00DB19F2"/>
    <w:rsid w:val="00DB3E7F"/>
    <w:rsid w:val="00DB50CC"/>
    <w:rsid w:val="00DB56B6"/>
    <w:rsid w:val="00DB7259"/>
    <w:rsid w:val="00DB7C5F"/>
    <w:rsid w:val="00DC10F7"/>
    <w:rsid w:val="00DC1F80"/>
    <w:rsid w:val="00DC25DF"/>
    <w:rsid w:val="00DC26DF"/>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0945"/>
    <w:rsid w:val="00DF196A"/>
    <w:rsid w:val="00DF28A2"/>
    <w:rsid w:val="00DF432C"/>
    <w:rsid w:val="00DF66DA"/>
    <w:rsid w:val="00DF7A78"/>
    <w:rsid w:val="00E0054A"/>
    <w:rsid w:val="00E00BF5"/>
    <w:rsid w:val="00E00C94"/>
    <w:rsid w:val="00E02ECD"/>
    <w:rsid w:val="00E032FB"/>
    <w:rsid w:val="00E03B12"/>
    <w:rsid w:val="00E11AC0"/>
    <w:rsid w:val="00E11C60"/>
    <w:rsid w:val="00E124CE"/>
    <w:rsid w:val="00E136A8"/>
    <w:rsid w:val="00E17EEC"/>
    <w:rsid w:val="00E204AF"/>
    <w:rsid w:val="00E2189D"/>
    <w:rsid w:val="00E21ECC"/>
    <w:rsid w:val="00E2335D"/>
    <w:rsid w:val="00E308E1"/>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4F34"/>
    <w:rsid w:val="00E76BFF"/>
    <w:rsid w:val="00E776CE"/>
    <w:rsid w:val="00E77B2B"/>
    <w:rsid w:val="00E855D8"/>
    <w:rsid w:val="00E85B39"/>
    <w:rsid w:val="00E874DC"/>
    <w:rsid w:val="00E92E08"/>
    <w:rsid w:val="00E93A13"/>
    <w:rsid w:val="00E94975"/>
    <w:rsid w:val="00E95791"/>
    <w:rsid w:val="00E95CE6"/>
    <w:rsid w:val="00EA1181"/>
    <w:rsid w:val="00EA14EF"/>
    <w:rsid w:val="00EA1716"/>
    <w:rsid w:val="00EA1C32"/>
    <w:rsid w:val="00EA1F7A"/>
    <w:rsid w:val="00EA2A85"/>
    <w:rsid w:val="00EA3356"/>
    <w:rsid w:val="00EA47B7"/>
    <w:rsid w:val="00EA600F"/>
    <w:rsid w:val="00EA68F8"/>
    <w:rsid w:val="00EB4868"/>
    <w:rsid w:val="00EB4CAB"/>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57F"/>
    <w:rsid w:val="00EF2D15"/>
    <w:rsid w:val="00EF79E4"/>
    <w:rsid w:val="00EF7D4C"/>
    <w:rsid w:val="00F0122B"/>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24F2"/>
    <w:rsid w:val="00F44052"/>
    <w:rsid w:val="00F4642C"/>
    <w:rsid w:val="00F46FAD"/>
    <w:rsid w:val="00F5280C"/>
    <w:rsid w:val="00F5349C"/>
    <w:rsid w:val="00F534D6"/>
    <w:rsid w:val="00F541AA"/>
    <w:rsid w:val="00F54301"/>
    <w:rsid w:val="00F60ABB"/>
    <w:rsid w:val="00F615F0"/>
    <w:rsid w:val="00F63239"/>
    <w:rsid w:val="00F63282"/>
    <w:rsid w:val="00F635D2"/>
    <w:rsid w:val="00F64780"/>
    <w:rsid w:val="00F64AED"/>
    <w:rsid w:val="00F70749"/>
    <w:rsid w:val="00F70C00"/>
    <w:rsid w:val="00F710DD"/>
    <w:rsid w:val="00F725CD"/>
    <w:rsid w:val="00F75F24"/>
    <w:rsid w:val="00F76CF5"/>
    <w:rsid w:val="00F826E8"/>
    <w:rsid w:val="00F83C12"/>
    <w:rsid w:val="00F85B2A"/>
    <w:rsid w:val="00F863F8"/>
    <w:rsid w:val="00F87088"/>
    <w:rsid w:val="00F87CA5"/>
    <w:rsid w:val="00F927D9"/>
    <w:rsid w:val="00F940B2"/>
    <w:rsid w:val="00F958AB"/>
    <w:rsid w:val="00F96960"/>
    <w:rsid w:val="00F96E25"/>
    <w:rsid w:val="00FA1123"/>
    <w:rsid w:val="00FA2224"/>
    <w:rsid w:val="00FA5379"/>
    <w:rsid w:val="00FA5695"/>
    <w:rsid w:val="00FA6477"/>
    <w:rsid w:val="00FA7E8D"/>
    <w:rsid w:val="00FB24B2"/>
    <w:rsid w:val="00FB3AEF"/>
    <w:rsid w:val="00FB5185"/>
    <w:rsid w:val="00FB5FAA"/>
    <w:rsid w:val="00FB751A"/>
    <w:rsid w:val="00FC0A01"/>
    <w:rsid w:val="00FC1B8F"/>
    <w:rsid w:val="00FC210F"/>
    <w:rsid w:val="00FC2A0E"/>
    <w:rsid w:val="00FC3B49"/>
    <w:rsid w:val="00FC4D4A"/>
    <w:rsid w:val="00FD2AB8"/>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0</TotalTime>
  <Pages>14</Pages>
  <Words>4762</Words>
  <Characters>2714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768</cp:revision>
  <dcterms:created xsi:type="dcterms:W3CDTF">2019-12-02T06:24:00Z</dcterms:created>
  <dcterms:modified xsi:type="dcterms:W3CDTF">2024-07-11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